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85098" w:rsidP="51F225D7" w:rsidRDefault="00F85098" w14:paraId="1F56993F" w14:textId="5841C0DB">
      <w:pPr>
        <w:spacing w:after="0"/>
        <w:rPr>
          <w:rFonts w:asciiTheme="majorHAnsi" w:hAnsiTheme="majorHAnsi" w:cstheme="majorBidi"/>
          <w:color w:val="000000" w:themeColor="text1"/>
        </w:rPr>
      </w:pPr>
    </w:p>
    <w:p w:rsidRPr="007436EC" w:rsidR="00A44AD0" w:rsidP="51F225D7" w:rsidRDefault="00A44AD0" w14:paraId="42F54447" w14:textId="43EE7CD4">
      <w:pPr>
        <w:spacing w:after="0"/>
        <w:rPr>
          <w:rFonts w:asciiTheme="majorHAnsi" w:hAnsiTheme="majorHAnsi" w:cstheme="majorBidi"/>
          <w:b/>
          <w:bCs/>
          <w:color w:val="000000" w:themeColor="text1"/>
          <w:sz w:val="28"/>
          <w:szCs w:val="28"/>
        </w:rPr>
      </w:pPr>
    </w:p>
    <w:tbl>
      <w:tblPr>
        <w:tblStyle w:val="Tabel-Gitter"/>
        <w:tblW w:w="10065" w:type="dxa"/>
        <w:tblInd w:w="-5" w:type="dxa"/>
        <w:tblLook w:val="04A0" w:firstRow="1" w:lastRow="0" w:firstColumn="1" w:lastColumn="0" w:noHBand="0" w:noVBand="1"/>
      </w:tblPr>
      <w:tblGrid>
        <w:gridCol w:w="5001"/>
        <w:gridCol w:w="5064"/>
      </w:tblGrid>
      <w:tr w:rsidRPr="00F85098" w:rsidR="00FB3616" w:rsidTr="4B35D8BA" w14:paraId="4630C559" w14:textId="77777777">
        <w:tc>
          <w:tcPr>
            <w:tcW w:w="10065" w:type="dxa"/>
            <w:gridSpan w:val="2"/>
            <w:tcMar/>
          </w:tcPr>
          <w:p w:rsidRPr="00F85098" w:rsidR="00A44AD0" w:rsidP="00A44AD0" w:rsidRDefault="00A44AD0" w14:paraId="56492664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4F52B8EC" w14:textId="77777777">
            <w:pPr>
              <w:spacing w:line="240" w:lineRule="auto"/>
              <w:rPr>
                <w:rFonts w:asciiTheme="majorHAnsi" w:hAnsiTheme="majorHAnsi" w:cstheme="majorHAnsi"/>
                <w:b/>
                <w:bCs/>
                <w:color w:val="000000" w:themeColor="text1"/>
                <w:sz w:val="22"/>
                <w:szCs w:val="22"/>
              </w:rPr>
            </w:pPr>
            <w:r w:rsidRPr="00F85098">
              <w:rPr>
                <w:rFonts w:asciiTheme="majorHAnsi" w:hAnsiTheme="majorHAnsi" w:cstheme="majorHAnsi"/>
                <w:b/>
                <w:bCs/>
                <w:color w:val="000000" w:themeColor="text1"/>
                <w:sz w:val="22"/>
                <w:szCs w:val="22"/>
              </w:rPr>
              <w:t>Ansøgningsskema</w:t>
            </w:r>
          </w:p>
          <w:p w:rsidRPr="00F85098" w:rsidR="00A44AD0" w:rsidP="00A44AD0" w:rsidRDefault="00A44AD0" w14:paraId="338D1379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</w:tc>
      </w:tr>
      <w:tr w:rsidRPr="00F85098" w:rsidR="00FB3616" w:rsidTr="4B35D8BA" w14:paraId="7AFAFE43" w14:textId="77777777">
        <w:tc>
          <w:tcPr>
            <w:tcW w:w="5001" w:type="dxa"/>
            <w:tcMar/>
          </w:tcPr>
          <w:p w:rsidRPr="00F85098" w:rsidR="00A44AD0" w:rsidP="2A049196" w:rsidRDefault="20225B20" w14:paraId="7628831B" w14:textId="568DAD03">
            <w:pPr>
              <w:spacing w:line="240" w:lineRule="auto"/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2A049196"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  <w:t>Titel p</w:t>
            </w:r>
            <w:r w:rsidRPr="2A049196" w:rsidR="00A44AD0"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  <w:t>å projektet</w:t>
            </w:r>
          </w:p>
          <w:p w:rsidRPr="00707354" w:rsidR="00A44AD0" w:rsidP="00A44AD0" w:rsidRDefault="00707354" w14:paraId="0B3AACD4" w14:textId="43440520">
            <w:pPr>
              <w:spacing w:line="240" w:lineRule="auto"/>
              <w:rPr>
                <w:rFonts w:asciiTheme="majorHAnsi" w:hAnsiTheme="majorHAnsi" w:cstheme="majorHAnsi"/>
                <w:bCs/>
                <w:i/>
                <w:iCs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i/>
                <w:iCs/>
                <w:color w:val="000000" w:themeColor="text1"/>
                <w:sz w:val="22"/>
                <w:szCs w:val="22"/>
              </w:rPr>
              <w:t xml:space="preserve">Her angives titlen på projektet. </w:t>
            </w:r>
          </w:p>
          <w:p w:rsidRPr="00F85098" w:rsidR="00A44AD0" w:rsidP="00A44AD0" w:rsidRDefault="00A44AD0" w14:paraId="65050AF8" w14:textId="77777777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</w:pPr>
          </w:p>
          <w:p w:rsidR="00A44AD0" w:rsidP="00A44AD0" w:rsidRDefault="00A44AD0" w14:paraId="0D82B0A7" w14:textId="3587768F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</w:pPr>
          </w:p>
          <w:p w:rsidR="00F85098" w:rsidP="00A44AD0" w:rsidRDefault="00F85098" w14:paraId="28DC0D83" w14:textId="1CFF31F5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</w:pPr>
          </w:p>
          <w:p w:rsidR="00F85098" w:rsidP="00A44AD0" w:rsidRDefault="00F85098" w14:paraId="052C55E8" w14:textId="10E846DA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</w:pPr>
          </w:p>
          <w:p w:rsidR="00F85098" w:rsidP="00A44AD0" w:rsidRDefault="00F85098" w14:paraId="39F2DB0F" w14:textId="34CA9B54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</w:pPr>
          </w:p>
          <w:p w:rsidRPr="00F85098" w:rsidR="00F85098" w:rsidP="00A44AD0" w:rsidRDefault="00F85098" w14:paraId="5BB5A6ED" w14:textId="77777777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69BFA100" w14:textId="77777777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064" w:type="dxa"/>
            <w:tcMar/>
          </w:tcPr>
          <w:p w:rsidRPr="00F85098" w:rsidR="00A44AD0" w:rsidP="00A44AD0" w:rsidRDefault="00A44AD0" w14:paraId="77906EE3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</w:tc>
      </w:tr>
      <w:tr w:rsidRPr="00F85098" w:rsidR="00FB3616" w:rsidTr="4B35D8BA" w14:paraId="1F79511A" w14:textId="77777777">
        <w:tc>
          <w:tcPr>
            <w:tcW w:w="5001" w:type="dxa"/>
            <w:tcMar/>
          </w:tcPr>
          <w:p w:rsidR="00A44AD0" w:rsidP="00A44AD0" w:rsidRDefault="00A44AD0" w14:paraId="6384EE13" w14:textId="77777777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</w:pPr>
            <w:r w:rsidRPr="00F85098"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  <w:t xml:space="preserve">Navne </w:t>
            </w:r>
            <w:r w:rsidR="00D86740"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  <w:t>og kontaktoplysninger på den/de</w:t>
            </w:r>
            <w:r w:rsidRPr="00F85098"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  <w:t xml:space="preserve"> projektansvarlig/ansvarlige</w:t>
            </w:r>
          </w:p>
          <w:p w:rsidRPr="00D86740" w:rsidR="00D86740" w:rsidP="00A44AD0" w:rsidRDefault="00D86740" w14:paraId="09F93DAA" w14:textId="176BE541">
            <w:pPr>
              <w:spacing w:line="240" w:lineRule="auto"/>
              <w:rPr>
                <w:rFonts w:asciiTheme="majorHAnsi" w:hAnsiTheme="majorHAnsi" w:cstheme="majorHAnsi"/>
                <w:bCs/>
                <w:i/>
                <w:iCs/>
                <w:color w:val="000000" w:themeColor="text1"/>
                <w:sz w:val="22"/>
                <w:szCs w:val="22"/>
              </w:rPr>
            </w:pPr>
            <w:r w:rsidRPr="00D86740">
              <w:rPr>
                <w:rFonts w:asciiTheme="majorHAnsi" w:hAnsiTheme="majorHAnsi" w:cstheme="majorHAnsi"/>
                <w:bCs/>
                <w:i/>
                <w:iCs/>
                <w:color w:val="000000" w:themeColor="text1"/>
                <w:sz w:val="22"/>
                <w:szCs w:val="22"/>
              </w:rPr>
              <w:t>Noter telefonnum</w:t>
            </w:r>
            <w:r w:rsidR="0077640B">
              <w:rPr>
                <w:rFonts w:asciiTheme="majorHAnsi" w:hAnsiTheme="majorHAnsi" w:cstheme="majorHAnsi"/>
                <w:bCs/>
                <w:i/>
                <w:iCs/>
                <w:color w:val="000000" w:themeColor="text1"/>
                <w:sz w:val="22"/>
                <w:szCs w:val="22"/>
              </w:rPr>
              <w:t>mer</w:t>
            </w:r>
            <w:r w:rsidRPr="00D86740">
              <w:rPr>
                <w:rFonts w:asciiTheme="majorHAnsi" w:hAnsiTheme="majorHAnsi" w:cstheme="majorHAnsi"/>
                <w:bCs/>
                <w:i/>
                <w:iCs/>
                <w:color w:val="000000" w:themeColor="text1"/>
                <w:sz w:val="22"/>
                <w:szCs w:val="22"/>
              </w:rPr>
              <w:t xml:space="preserve"> og e-mailadresse</w:t>
            </w:r>
            <w:r w:rsidR="00054F75">
              <w:rPr>
                <w:rFonts w:asciiTheme="majorHAnsi" w:hAnsiTheme="majorHAnsi" w:cstheme="majorHAnsi"/>
                <w:bCs/>
                <w:i/>
                <w:iCs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4" w:type="dxa"/>
            <w:tcMar/>
          </w:tcPr>
          <w:p w:rsidR="00D86740" w:rsidP="00A44AD0" w:rsidRDefault="00A44AD0" w14:paraId="2157B809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  <w:r w:rsidRPr="00F85098"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Projektansvarlig 1</w:t>
            </w:r>
          </w:p>
          <w:p w:rsidRPr="00F85098" w:rsidR="00A44AD0" w:rsidP="00A44AD0" w:rsidRDefault="00D86740" w14:paraId="7C730C6E" w14:textId="2319D3C4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Navn og kontaktoplysninger</w:t>
            </w:r>
            <w:r w:rsidRPr="00F85098" w:rsidR="00A44AD0"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:</w:t>
            </w:r>
          </w:p>
          <w:p w:rsidRPr="00F85098" w:rsidR="00A44AD0" w:rsidP="00A44AD0" w:rsidRDefault="00A44AD0" w14:paraId="64B0DD1B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="00D86740" w:rsidP="00A44AD0" w:rsidRDefault="00A44AD0" w14:paraId="29F0EE52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  <w:r w:rsidRPr="00F85098"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Projektansvarlig 2</w:t>
            </w:r>
          </w:p>
          <w:p w:rsidRPr="00F85098" w:rsidR="00A44AD0" w:rsidP="00A44AD0" w:rsidRDefault="00D86740" w14:paraId="701F4C77" w14:textId="6EF4697E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Navn og kontaktoplysninger</w:t>
            </w:r>
            <w:r w:rsidRPr="00F85098"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:</w:t>
            </w:r>
          </w:p>
          <w:p w:rsidRPr="00F85098" w:rsidR="00A44AD0" w:rsidP="4D8CF199" w:rsidRDefault="00A44AD0" w14:paraId="61135BB1" w14:textId="20334C88">
            <w:pPr>
              <w:spacing w:line="240" w:lineRule="auto"/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</w:pPr>
          </w:p>
          <w:p w:rsidR="00A44AD0" w:rsidP="00A44AD0" w:rsidRDefault="00A44AD0" w14:paraId="3EB1859E" w14:textId="317FFA2A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  <w:r w:rsidRPr="00F85098"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Projektansvarlig 3</w:t>
            </w:r>
          </w:p>
          <w:p w:rsidRPr="00F85098" w:rsidR="00D86740" w:rsidP="00D86740" w:rsidRDefault="00D86740" w14:paraId="17351BD0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Navn og kontaktoplysninger</w:t>
            </w:r>
            <w:r w:rsidRPr="00F85098"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:</w:t>
            </w:r>
          </w:p>
          <w:p w:rsidRPr="00F85098" w:rsidR="00D86740" w:rsidP="00A44AD0" w:rsidRDefault="00D86740" w14:paraId="25FDDDDD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3B5FE2F4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68927B56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56928422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  <w:r w:rsidRPr="00F85098"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 xml:space="preserve">Andre medvirkende: </w:t>
            </w:r>
          </w:p>
          <w:p w:rsidRPr="00F85098" w:rsidR="00A44AD0" w:rsidP="00A44AD0" w:rsidRDefault="00A44AD0" w14:paraId="4DE3E9C9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3B8CB144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</w:tc>
      </w:tr>
      <w:tr w:rsidRPr="00F85098" w:rsidR="00FB3616" w:rsidTr="4B35D8BA" w14:paraId="0423B474" w14:textId="77777777">
        <w:tc>
          <w:tcPr>
            <w:tcW w:w="5001" w:type="dxa"/>
            <w:tcMar/>
          </w:tcPr>
          <w:p w:rsidRPr="00F85098" w:rsidR="00A44AD0" w:rsidP="00A44AD0" w:rsidRDefault="00A44AD0" w14:paraId="4D642E59" w14:textId="77777777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</w:pPr>
            <w:r w:rsidRPr="00F85098"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  <w:t>Dato for projektstart</w:t>
            </w:r>
          </w:p>
        </w:tc>
        <w:tc>
          <w:tcPr>
            <w:tcW w:w="5064" w:type="dxa"/>
            <w:tcMar/>
          </w:tcPr>
          <w:p w:rsidRPr="00F85098" w:rsidR="00A44AD0" w:rsidP="00A44AD0" w:rsidRDefault="00A44AD0" w14:paraId="1752FB9A" w14:textId="657E3D79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  <w:proofErr w:type="spellStart"/>
            <w:proofErr w:type="gramStart"/>
            <w:r w:rsidRPr="00F85098"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dd.mm.åååå</w:t>
            </w:r>
            <w:proofErr w:type="spellEnd"/>
            <w:proofErr w:type="gramEnd"/>
          </w:p>
          <w:p w:rsidRPr="00F85098" w:rsidR="00A44AD0" w:rsidP="00A44AD0" w:rsidRDefault="00A44AD0" w14:paraId="658B12AB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23580E27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</w:tc>
      </w:tr>
      <w:tr w:rsidRPr="00F85098" w:rsidR="00FB3616" w:rsidTr="4B35D8BA" w14:paraId="1C77606D" w14:textId="77777777">
        <w:tc>
          <w:tcPr>
            <w:tcW w:w="5001" w:type="dxa"/>
            <w:tcMar/>
          </w:tcPr>
          <w:p w:rsidRPr="00F85098" w:rsidR="00A44AD0" w:rsidP="00A44AD0" w:rsidRDefault="00A44AD0" w14:paraId="68CE8826" w14:textId="77777777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</w:pPr>
            <w:r w:rsidRPr="00F85098"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  <w:t>Dato for forventet afslutning</w:t>
            </w:r>
          </w:p>
        </w:tc>
        <w:tc>
          <w:tcPr>
            <w:tcW w:w="5064" w:type="dxa"/>
            <w:tcMar/>
          </w:tcPr>
          <w:p w:rsidRPr="00F85098" w:rsidR="00A44AD0" w:rsidP="00A44AD0" w:rsidRDefault="00A44AD0" w14:paraId="564A1AFB" w14:textId="778478DF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  <w:proofErr w:type="spellStart"/>
            <w:proofErr w:type="gramStart"/>
            <w:r w:rsidRPr="00F85098"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dd.mm.åååå</w:t>
            </w:r>
            <w:proofErr w:type="spellEnd"/>
            <w:proofErr w:type="gramEnd"/>
          </w:p>
          <w:p w:rsidRPr="00F85098" w:rsidR="00A44AD0" w:rsidP="00A44AD0" w:rsidRDefault="00A44AD0" w14:paraId="73F9EEB7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5647D306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</w:tc>
      </w:tr>
      <w:tr w:rsidRPr="00F85098" w:rsidR="00FB3616" w:rsidTr="4B35D8BA" w14:paraId="0AA87A54" w14:textId="77777777">
        <w:tc>
          <w:tcPr>
            <w:tcW w:w="5001" w:type="dxa"/>
            <w:tcMar/>
          </w:tcPr>
          <w:p w:rsidRPr="00F85098" w:rsidR="00A44AD0" w:rsidP="2A049196" w:rsidRDefault="008114C0" w14:paraId="2ABB07DF" w14:textId="7B56696E">
            <w:pPr>
              <w:spacing w:line="240" w:lineRule="auto"/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  <w:t>B</w:t>
            </w:r>
            <w:r w:rsidRPr="2A049196" w:rsidR="2D5325A8"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  <w:t>eløb</w:t>
            </w:r>
          </w:p>
          <w:p w:rsidR="00D86740" w:rsidP="2A049196" w:rsidRDefault="00A44AD0" w14:paraId="6FB4F67B" w14:textId="1A489078">
            <w:pPr>
              <w:spacing w:line="240" w:lineRule="auto"/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</w:pPr>
            <w:r w:rsidRPr="2A049196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>Her angives de</w:t>
            </w:r>
            <w:r w:rsidRPr="2A049196" w:rsidR="57A1B132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 xml:space="preserve">t </w:t>
            </w:r>
            <w:r w:rsidRPr="2A049196" w:rsidR="57066929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>beløb</w:t>
            </w:r>
            <w:r w:rsidRPr="2A049196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 xml:space="preserve">, </w:t>
            </w:r>
            <w:r w:rsidR="00D86740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>der søges om</w:t>
            </w:r>
            <w:r w:rsidRPr="2A049196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>.</w:t>
            </w:r>
          </w:p>
          <w:p w:rsidR="00A44AD0" w:rsidP="5628EABD" w:rsidRDefault="00A44AD0" w14:paraId="6429BA6B" w14:textId="722279F0">
            <w:pPr>
              <w:spacing w:line="240" w:lineRule="auto"/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/>
                <w:sz w:val="22"/>
                <w:szCs w:val="22"/>
              </w:rPr>
            </w:pPr>
            <w:r w:rsidRPr="5628EABD" w:rsidR="00A44AD0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I budgettet </w:t>
            </w:r>
            <w:r w:rsidRPr="5628EABD" w:rsidR="729677FC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>beskrives</w:t>
            </w:r>
            <w:r w:rsidRPr="5628EABD" w:rsidR="00A44AD0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, hvad midlerne anvendes </w:t>
            </w:r>
            <w:r w:rsidRPr="5628EABD" w:rsidR="00D7492B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>til</w:t>
            </w:r>
            <w:r w:rsidRPr="5628EABD" w:rsidR="0050280C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>.</w:t>
            </w:r>
            <w:r w:rsidRPr="5628EABD" w:rsidR="00A44AD0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  <w:p w:rsidR="006F1AA6" w:rsidP="2A049196" w:rsidRDefault="006F1AA6" w14:paraId="4AF6ED92" w14:textId="77777777">
            <w:pPr>
              <w:spacing w:line="240" w:lineRule="auto"/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</w:pPr>
          </w:p>
          <w:p w:rsidR="5628EABD" w:rsidP="5628EABD" w:rsidRDefault="5628EABD" w14:paraId="71AA9D47" w14:textId="2CFB32A0">
            <w:pPr>
              <w:spacing w:line="240" w:lineRule="auto"/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</w:pPr>
          </w:p>
          <w:p w:rsidR="00A66807" w:rsidP="4D8CF199" w:rsidRDefault="00A66807" w14:paraId="3301ACFD" w14:textId="36E1B803">
            <w:pPr>
              <w:spacing w:line="240" w:lineRule="auto"/>
            </w:pPr>
            <w:r w:rsidRPr="5628EABD" w:rsidR="006F1AA6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Hvis </w:t>
            </w:r>
            <w:r w:rsidRPr="5628EABD" w:rsidR="00262829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>relevant angives det</w:t>
            </w:r>
            <w:r w:rsidRPr="5628EABD" w:rsidR="38FD72DB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>,</w:t>
            </w:r>
            <w:r w:rsidRPr="5628EABD" w:rsidR="00262829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 om der er søgt om midler andetsteds</w:t>
            </w:r>
            <w:r w:rsidRPr="5628EABD" w:rsidR="001F5DA1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 (ja/nej)</w:t>
            </w:r>
            <w:r w:rsidRPr="5628EABD" w:rsidR="472B32F1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>,</w:t>
            </w:r>
            <w:r w:rsidRPr="5628EABD" w:rsidR="00262829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 samt hvor meget der er søgt om</w:t>
            </w:r>
            <w:r w:rsidRPr="5628EABD" w:rsidR="00A66807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>.</w:t>
            </w:r>
          </w:p>
          <w:p w:rsidRPr="00F85098" w:rsidR="006F1AA6" w:rsidP="5628EABD" w:rsidRDefault="00A66807" w14:paraId="209C525B" w14:textId="37695216">
            <w:pPr>
              <w:spacing w:line="240" w:lineRule="auto"/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</w:pPr>
          </w:p>
          <w:p w:rsidRPr="00F85098" w:rsidR="006F1AA6" w:rsidP="5628EABD" w:rsidRDefault="00A66807" w14:paraId="03E7CE15" w14:textId="397407C4">
            <w:pPr>
              <w:pStyle w:val="Normal"/>
              <w:spacing w:line="240" w:lineRule="auto"/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</w:pPr>
          </w:p>
          <w:p w:rsidRPr="00F85098" w:rsidR="006F1AA6" w:rsidP="5628EABD" w:rsidRDefault="00A66807" w14:paraId="1D5FAB29" w14:textId="217F50CD">
            <w:pPr>
              <w:pStyle w:val="Normal"/>
              <w:spacing w:line="240" w:lineRule="auto"/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</w:pPr>
          </w:p>
          <w:p w:rsidRPr="00F85098" w:rsidR="006F1AA6" w:rsidP="5628EABD" w:rsidRDefault="00A66807" w14:paraId="3D6E95C7" w14:textId="5578C66B">
            <w:pPr>
              <w:pStyle w:val="Normal"/>
              <w:spacing w:line="240" w:lineRule="auto"/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/>
                <w:sz w:val="22"/>
                <w:szCs w:val="22"/>
              </w:rPr>
            </w:pPr>
            <w:r w:rsidRPr="5628EABD" w:rsidR="00A66807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Det angives desuden, hvorvidt projekt på ansøgningstidspunktet er delfinansieret andetstedsfra (ja/nej) inkl. beløb </w:t>
            </w:r>
          </w:p>
          <w:p w:rsidRPr="00F85098" w:rsidR="00A44AD0" w:rsidP="00A44AD0" w:rsidRDefault="00A44AD0" w14:paraId="2FE194DB" w14:textId="77777777">
            <w:pPr>
              <w:spacing w:line="240" w:lineRule="auto"/>
              <w:rPr>
                <w:rFonts w:asciiTheme="majorHAnsi" w:hAnsiTheme="majorHAnsi" w:cstheme="majorHAnsi"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5064" w:type="dxa"/>
            <w:tcMar/>
          </w:tcPr>
          <w:p w:rsidRPr="00F85098" w:rsidR="00A44AD0" w:rsidP="00A44AD0" w:rsidRDefault="00A44AD0" w14:paraId="7C18644E" w14:textId="77777777">
            <w:pPr>
              <w:spacing w:line="240" w:lineRule="auto"/>
              <w:jc w:val="right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4ECD00DE" w14:textId="77777777">
            <w:pPr>
              <w:spacing w:line="240" w:lineRule="auto"/>
              <w:jc w:val="right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="00262829" w:rsidP="00262829" w:rsidRDefault="00A44AD0" w14:paraId="654F8C9D" w14:textId="7777777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  <w:r w:rsidRPr="00F85098"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____________________________ kr.</w:t>
            </w:r>
          </w:p>
          <w:p w:rsidR="00262829" w:rsidP="00262829" w:rsidRDefault="00262829" w14:paraId="1B5BA22C" w14:textId="77777777">
            <w:pPr>
              <w:spacing w:line="240" w:lineRule="auto"/>
              <w:jc w:val="right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="00262829" w:rsidP="00262829" w:rsidRDefault="00262829" w14:paraId="5D818C56" w14:textId="1364280D">
            <w:pPr>
              <w:spacing w:line="240" w:lineRule="auto"/>
              <w:jc w:val="right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="00262829" w:rsidP="00262829" w:rsidRDefault="00262829" w14:paraId="414B783E" w14:textId="77777777">
            <w:pPr>
              <w:spacing w:line="240" w:lineRule="auto"/>
              <w:jc w:val="right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="001F5DA1" w:rsidP="001F5DA1" w:rsidRDefault="001F5DA1" w14:paraId="57A83533" w14:textId="7232BB03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Midler søgt</w:t>
            </w:r>
            <w:r w:rsidR="00707354"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 xml:space="preserve"> andetsteds</w:t>
            </w:r>
            <w:r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:</w:t>
            </w:r>
            <w:r w:rsidR="00054F75"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 xml:space="preserve"> </w:t>
            </w:r>
          </w:p>
          <w:p w:rsidR="001F5DA1" w:rsidP="001F5DA1" w:rsidRDefault="001F5DA1" w14:paraId="0863E077" w14:textId="7777777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="00262829" w:rsidP="00262829" w:rsidRDefault="00262829" w14:paraId="34790B21" w14:textId="7777777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  <w:r w:rsidRPr="00F85098"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____________________________ kr.</w:t>
            </w:r>
          </w:p>
          <w:p w:rsidR="00A66807" w:rsidP="00262829" w:rsidRDefault="00A66807" w14:paraId="48A23E83" w14:textId="7777777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="00A66807" w:rsidP="00262829" w:rsidRDefault="00A66807" w14:paraId="5C348986" w14:textId="7777777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="00A66807" w:rsidP="00262829" w:rsidRDefault="00A66807" w14:paraId="419E66A8" w14:textId="7777777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="00A66807" w:rsidP="00262829" w:rsidRDefault="00A66807" w14:paraId="2E51F7E4" w14:textId="7777777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="00A66807" w:rsidP="00A66807" w:rsidRDefault="00A66807" w14:paraId="0036FB45" w14:textId="0CD00098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lastRenderedPageBreak/>
              <w:t xml:space="preserve">Finansiering </w:t>
            </w:r>
            <w:r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andetsteds</w:t>
            </w:r>
            <w:r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fra</w:t>
            </w:r>
            <w:r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:</w:t>
            </w:r>
          </w:p>
          <w:p w:rsidR="00A66807" w:rsidP="00A66807" w:rsidRDefault="00A66807" w14:paraId="58522948" w14:textId="7777777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="00A66807" w:rsidP="00A66807" w:rsidRDefault="00A66807" w14:paraId="12487180" w14:textId="6306973B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  <w:r w:rsidRPr="00F85098"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  <w:t>____________________________ kr.</w:t>
            </w:r>
          </w:p>
          <w:p w:rsidR="00A66807" w:rsidP="00262829" w:rsidRDefault="00A66807" w14:paraId="5A1916BF" w14:textId="7777777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66807" w:rsidP="00A66807" w:rsidRDefault="00A66807" w14:paraId="29A71A4B" w14:textId="7DF697F6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</w:tc>
      </w:tr>
      <w:tr w:rsidRPr="00F85098" w:rsidR="00FB3616" w:rsidTr="4B35D8BA" w14:paraId="6F3DC680" w14:textId="77777777">
        <w:trPr>
          <w:trHeight w:val="2100"/>
        </w:trPr>
        <w:tc>
          <w:tcPr>
            <w:tcW w:w="5001" w:type="dxa"/>
            <w:tcMar/>
          </w:tcPr>
          <w:p w:rsidRPr="00F85098" w:rsidR="00A44AD0" w:rsidP="00A44AD0" w:rsidRDefault="00A44AD0" w14:paraId="3E823DAB" w14:textId="77777777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</w:pPr>
            <w:r w:rsidRPr="00F85098"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  <w:t xml:space="preserve">Resumé </w:t>
            </w:r>
          </w:p>
          <w:p w:rsidR="00A44AD0" w:rsidP="4D8CF199" w:rsidRDefault="00A44AD0" w14:paraId="2584A8F5" w14:textId="1C7A4562">
            <w:pPr>
              <w:spacing w:line="240" w:lineRule="auto"/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</w:pPr>
            <w:r w:rsidRPr="4D8CF199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>Her skrives et kort resumé</w:t>
            </w:r>
            <w:r w:rsidRPr="4D8CF199" w:rsidR="2F9254FA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>.</w:t>
            </w:r>
            <w:r w:rsidRPr="4D8CF199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Pr="4D8CF199" w:rsidR="5956B2E9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 xml:space="preserve">Resuméet skal indeholde en beskrivelse af </w:t>
            </w:r>
            <w:r w:rsidRPr="4D8CF199" w:rsidR="44985DB7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 xml:space="preserve">baggrunden for projektet, hvordan projektet </w:t>
            </w:r>
            <w:r w:rsidRPr="4D8CF199" w:rsidR="0C5A0EEA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>gennemføres</w:t>
            </w:r>
            <w:r w:rsidRPr="4D8CF199" w:rsidR="44985DB7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 xml:space="preserve"> samt projektets forventede resultater</w:t>
            </w:r>
            <w:r w:rsidRPr="4D8CF199" w:rsidR="00054F75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>.</w:t>
            </w:r>
            <w:r w:rsidRPr="4D8CF199" w:rsidR="5956B2E9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</w:p>
          <w:p w:rsidRPr="00F85098" w:rsidR="001F5DA1" w:rsidP="2A049196" w:rsidRDefault="001F5DA1" w14:paraId="7239E267" w14:textId="77777777">
            <w:pPr>
              <w:spacing w:line="240" w:lineRule="auto"/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</w:pPr>
          </w:p>
          <w:p w:rsidR="00A44AD0" w:rsidP="1731E061" w:rsidRDefault="00A44AD0" w14:paraId="7A5B50E9" w14:textId="5995F1DD">
            <w:pPr>
              <w:spacing w:line="240" w:lineRule="auto"/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/>
                <w:sz w:val="22"/>
                <w:szCs w:val="22"/>
              </w:rPr>
            </w:pPr>
            <w:r w:rsidRPr="1731E061" w:rsidR="33D49103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Hvis </w:t>
            </w:r>
            <w:r w:rsidRPr="1731E061" w:rsidR="1F7EB559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projektet </w:t>
            </w:r>
            <w:r w:rsidRPr="1731E061" w:rsidR="6993E87D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>finansieres,</w:t>
            </w:r>
            <w:r w:rsidRPr="1731E061" w:rsidR="4A3874E9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1731E061" w:rsidR="4A3874E9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>kan</w:t>
            </w:r>
            <w:r w:rsidRPr="1731E061" w:rsidR="1F7EB559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 resuméet</w:t>
            </w:r>
            <w:r w:rsidRPr="1731E061" w:rsidR="0994193E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1731E061" w:rsidR="1F7EB559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blive </w:t>
            </w:r>
            <w:r w:rsidRPr="1731E061" w:rsidR="5B4986C4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offentliggjort </w:t>
            </w:r>
            <w:r w:rsidRPr="1731E061" w:rsidR="1F7EB559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på </w:t>
            </w:r>
            <w:r w:rsidRPr="1731E061" w:rsidR="1F7EB559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>FaKDs</w:t>
            </w:r>
            <w:r w:rsidRPr="1731E061" w:rsidR="1F7EB559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1731E061" w:rsidR="1D7CF9C4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hjemmeside, </w:t>
            </w:r>
            <w:r w:rsidRPr="1731E061" w:rsidR="29BDC974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>sociale medier</w:t>
            </w:r>
            <w:r w:rsidRPr="1731E061" w:rsidR="1068CF6C">
              <w:rPr>
                <w:rFonts w:ascii="Arial" w:hAnsi="Arial" w:cs="" w:asciiTheme="majorAscii" w:hAnsiTheme="majorAscii" w:cstheme="maj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 og i Diætisten.</w:t>
            </w:r>
          </w:p>
          <w:p w:rsidRPr="00F85098" w:rsidR="00A66807" w:rsidP="1FA404F5" w:rsidRDefault="00A66807" w14:paraId="6D527EB1" w14:textId="4FFEE0D3">
            <w:pPr>
              <w:spacing w:line="240" w:lineRule="auto"/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</w:pPr>
          </w:p>
        </w:tc>
        <w:tc>
          <w:tcPr>
            <w:tcW w:w="5064" w:type="dxa"/>
            <w:tcMar/>
          </w:tcPr>
          <w:p w:rsidRPr="00F85098" w:rsidR="00A44AD0" w:rsidP="00A44AD0" w:rsidRDefault="00A44AD0" w14:paraId="2437E310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0F0E996F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3E20E8C7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44AD0" w:rsidP="2A049196" w:rsidRDefault="00A44AD0" w14:paraId="0F8EEFA4" w14:textId="5B354BA6">
            <w:pPr>
              <w:spacing w:line="240" w:lineRule="auto"/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798C15C8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0E2C8422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5CD5C42C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0FD3B231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  <w:p w:rsidRPr="00F85098" w:rsidR="00A44AD0" w:rsidP="00A44AD0" w:rsidRDefault="00A44AD0" w14:paraId="4767ABFC" w14:textId="7777777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szCs w:val="22"/>
              </w:rPr>
            </w:pPr>
          </w:p>
        </w:tc>
      </w:tr>
      <w:tr w:rsidRPr="00F85098" w:rsidR="00A66807" w:rsidTr="4B35D8BA" w14:paraId="303AE5E7" w14:textId="77777777">
        <w:trPr>
          <w:trHeight w:val="2100"/>
        </w:trPr>
        <w:tc>
          <w:tcPr>
            <w:tcW w:w="5001" w:type="dxa"/>
            <w:tcMar/>
          </w:tcPr>
          <w:p w:rsidRPr="00F85098" w:rsidR="00A66807" w:rsidP="00A66807" w:rsidRDefault="00A66807" w14:paraId="61D119E9" w14:textId="77777777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</w:pPr>
            <w:r w:rsidRPr="00F85098"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  <w:t>Tids- og aktivitetsplan - forløb og delmål</w:t>
            </w:r>
          </w:p>
          <w:p w:rsidRPr="00F85098" w:rsidR="00A66807" w:rsidP="00A66807" w:rsidRDefault="00A66807" w14:paraId="5D622CFE" w14:textId="5342E0E1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</w:rPr>
            </w:pPr>
            <w:r w:rsidRPr="4D8CF199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>Planen skal vise, hvornår projektets forskellige aktiviteter skal udføres, samt hvornår projektet forventes afsluttet, herunder publiceret/offentliggjort/afholdt.</w:t>
            </w:r>
          </w:p>
        </w:tc>
        <w:tc>
          <w:tcPr>
            <w:tcW w:w="5064" w:type="dxa"/>
            <w:tcMar/>
          </w:tcPr>
          <w:p w:rsidRPr="00F85098" w:rsidR="00A66807" w:rsidP="2A049196" w:rsidRDefault="00A66807" w14:paraId="1A650343" w14:textId="77777777">
            <w:pPr>
              <w:spacing w:line="240" w:lineRule="auto"/>
              <w:rPr>
                <w:rFonts w:asciiTheme="majorHAnsi" w:hAnsiTheme="majorHAnsi" w:cstheme="majorBidi"/>
                <w:color w:val="000000" w:themeColor="text1"/>
              </w:rPr>
            </w:pPr>
          </w:p>
        </w:tc>
      </w:tr>
      <w:tr w:rsidRPr="00F85098" w:rsidR="00A66807" w:rsidTr="4B35D8BA" w14:paraId="52775410" w14:textId="77777777">
        <w:trPr>
          <w:trHeight w:val="2100"/>
        </w:trPr>
        <w:tc>
          <w:tcPr>
            <w:tcW w:w="5001" w:type="dxa"/>
            <w:tcMar/>
          </w:tcPr>
          <w:p w:rsidRPr="00F85098" w:rsidR="00A66807" w:rsidP="00A66807" w:rsidRDefault="00A66807" w14:paraId="31D776EC" w14:textId="77777777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</w:pPr>
            <w:r w:rsidRPr="00F85098"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  <w:t>Fremtidsperspektiv</w:t>
            </w:r>
          </w:p>
          <w:p w:rsidRPr="00F85098" w:rsidR="00A66807" w:rsidP="00A66807" w:rsidRDefault="00A66807" w14:paraId="71E21F85" w14:textId="31FA0996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</w:rPr>
            </w:pPr>
            <w:r w:rsidRPr="4D8CF199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>Her noteres, hvad projektet forventes at føre med sig, hvilken ny viden det bidrager med, og/eller hvordan projektet kan gavne den ernæringsfaglige profession med vægt på de kliniske diætister.</w:t>
            </w:r>
          </w:p>
        </w:tc>
        <w:tc>
          <w:tcPr>
            <w:tcW w:w="5064" w:type="dxa"/>
            <w:tcMar/>
          </w:tcPr>
          <w:p w:rsidRPr="00F85098" w:rsidR="00A66807" w:rsidP="2A049196" w:rsidRDefault="00A66807" w14:paraId="0AE01AF8" w14:textId="77777777">
            <w:pPr>
              <w:spacing w:line="240" w:lineRule="auto"/>
              <w:rPr>
                <w:rFonts w:asciiTheme="majorHAnsi" w:hAnsiTheme="majorHAnsi" w:cstheme="majorBidi"/>
                <w:color w:val="000000" w:themeColor="text1"/>
              </w:rPr>
            </w:pPr>
          </w:p>
        </w:tc>
      </w:tr>
      <w:tr w:rsidRPr="00F85098" w:rsidR="00A66807" w:rsidTr="4B35D8BA" w14:paraId="27AA6417" w14:textId="77777777">
        <w:trPr>
          <w:trHeight w:val="2100"/>
        </w:trPr>
        <w:tc>
          <w:tcPr>
            <w:tcW w:w="5001" w:type="dxa"/>
            <w:tcMar/>
          </w:tcPr>
          <w:p w:rsidR="00A66807" w:rsidP="00A66807" w:rsidRDefault="00A66807" w14:paraId="1DCC14FC" w14:textId="77777777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</w:pPr>
            <w:r w:rsidRPr="00F85098">
              <w:rPr>
                <w:rFonts w:asciiTheme="majorHAnsi" w:hAnsiTheme="majorHAnsi" w:cstheme="majorHAnsi"/>
                <w:b/>
                <w:color w:val="000000" w:themeColor="text1"/>
                <w:sz w:val="22"/>
                <w:szCs w:val="22"/>
              </w:rPr>
              <w:t>Andet</w:t>
            </w:r>
          </w:p>
          <w:p w:rsidRPr="00F85098" w:rsidR="00A66807" w:rsidP="00A66807" w:rsidRDefault="00A66807" w14:paraId="09575C10" w14:textId="47BA0CDA">
            <w:pPr>
              <w:spacing w:line="240" w:lineRule="auto"/>
              <w:rPr>
                <w:rFonts w:asciiTheme="majorHAnsi" w:hAnsiTheme="majorHAnsi" w:cstheme="majorHAnsi"/>
                <w:b/>
                <w:color w:val="000000" w:themeColor="text1"/>
              </w:rPr>
            </w:pPr>
            <w:r w:rsidRPr="4D8CF199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>Her kan noteres anden information, som vurderes relevant for ansøgningen.</w:t>
            </w:r>
          </w:p>
        </w:tc>
        <w:tc>
          <w:tcPr>
            <w:tcW w:w="5064" w:type="dxa"/>
            <w:tcMar/>
          </w:tcPr>
          <w:p w:rsidRPr="00F85098" w:rsidR="00A66807" w:rsidP="2A049196" w:rsidRDefault="00A66807" w14:paraId="777391B9" w14:textId="77777777">
            <w:pPr>
              <w:spacing w:line="240" w:lineRule="auto"/>
              <w:rPr>
                <w:rFonts w:asciiTheme="majorHAnsi" w:hAnsiTheme="majorHAnsi" w:cstheme="majorBidi"/>
                <w:color w:val="000000" w:themeColor="text1"/>
              </w:rPr>
            </w:pPr>
          </w:p>
        </w:tc>
      </w:tr>
    </w:tbl>
    <w:p w:rsidRPr="00F85098" w:rsidR="00FB3616" w:rsidRDefault="00FB3616" w14:paraId="2FF5022E" w14:textId="01EE964D">
      <w:pPr>
        <w:rPr>
          <w:rFonts w:asciiTheme="majorHAnsi" w:hAnsiTheme="majorHAnsi" w:cstheme="majorHAnsi"/>
        </w:rPr>
      </w:pPr>
    </w:p>
    <w:p w:rsidR="00E368C2" w:rsidRDefault="00E368C2" w14:paraId="2DD4BFDF" w14:textId="22B38A95"/>
    <w:p w:rsidRPr="00F85098" w:rsidR="00081AB9" w:rsidP="00E65066" w:rsidRDefault="00081AB9" w14:paraId="7FF844FB" w14:textId="77777777">
      <w:pPr>
        <w:pStyle w:val="Sidehoved"/>
        <w:spacing w:line="276" w:lineRule="auto"/>
        <w:rPr>
          <w:rFonts w:asciiTheme="majorHAnsi" w:hAnsiTheme="majorHAnsi" w:cstheme="majorHAnsi"/>
          <w:color w:val="000000" w:themeColor="text1"/>
          <w:sz w:val="21"/>
          <w:szCs w:val="21"/>
        </w:rPr>
      </w:pPr>
    </w:p>
    <w:p w:rsidRPr="00F85098" w:rsidR="00081AB9" w:rsidP="00E65066" w:rsidRDefault="00081AB9" w14:paraId="727B48FE" w14:textId="77777777">
      <w:pPr>
        <w:pStyle w:val="Sidehoved"/>
        <w:spacing w:line="276" w:lineRule="auto"/>
        <w:rPr>
          <w:rFonts w:asciiTheme="majorHAnsi" w:hAnsiTheme="majorHAnsi" w:cstheme="majorHAnsi"/>
          <w:color w:val="000000" w:themeColor="text1"/>
          <w:sz w:val="21"/>
          <w:szCs w:val="21"/>
        </w:rPr>
      </w:pPr>
    </w:p>
    <w:p w:rsidRPr="00F85098" w:rsidR="00081AB9" w:rsidP="00E65066" w:rsidRDefault="00081AB9" w14:paraId="7EAC2331" w14:textId="77777777">
      <w:pPr>
        <w:pStyle w:val="Sidehoved"/>
        <w:spacing w:line="276" w:lineRule="auto"/>
        <w:rPr>
          <w:rFonts w:asciiTheme="majorHAnsi" w:hAnsiTheme="majorHAnsi" w:cstheme="majorHAnsi"/>
          <w:color w:val="000000" w:themeColor="text1"/>
          <w:sz w:val="21"/>
          <w:szCs w:val="21"/>
        </w:rPr>
      </w:pPr>
    </w:p>
    <w:sectPr w:rsidRPr="00F85098" w:rsidR="00081AB9" w:rsidSect="00917F10">
      <w:headerReference w:type="default" r:id="rId10"/>
      <w:footerReference w:type="default" r:id="rId11"/>
      <w:pgSz w:w="11900" w:h="16840" w:orient="portrait"/>
      <w:pgMar w:top="1701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34D1C" w:rsidP="00032E2B" w:rsidRDefault="00E34D1C" w14:paraId="3A90A118" w14:textId="77777777">
      <w:pPr>
        <w:spacing w:after="0" w:line="240" w:lineRule="auto"/>
      </w:pPr>
      <w:r>
        <w:separator/>
      </w:r>
    </w:p>
  </w:endnote>
  <w:endnote w:type="continuationSeparator" w:id="0">
    <w:p w:rsidR="00E34D1C" w:rsidP="00032E2B" w:rsidRDefault="00E34D1C" w14:paraId="4219F6A1" w14:textId="77777777">
      <w:pPr>
        <w:spacing w:after="0" w:line="240" w:lineRule="auto"/>
      </w:pPr>
      <w:r>
        <w:continuationSeparator/>
      </w:r>
    </w:p>
  </w:endnote>
  <w:endnote w:type="continuationNotice" w:id="1">
    <w:p w:rsidR="00E34D1C" w:rsidRDefault="00E34D1C" w14:paraId="1178EB1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AB774C" w:rsidR="00032E2B" w:rsidP="00032E2B" w:rsidRDefault="00081AB9" w14:paraId="00716C95" w14:textId="77777777">
    <w:pPr>
      <w:jc w:val="center"/>
      <w:rPr>
        <w:rFonts w:ascii="Garamond" w:hAnsi="Garamond" w:cs="Arial"/>
        <w:sz w:val="24"/>
      </w:rPr>
    </w:pPr>
    <w:r>
      <w:rPr>
        <w:noProof/>
        <w:lang w:eastAsia="da-DK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B807DA5" wp14:editId="7B60EDE7">
              <wp:simplePos x="0" y="0"/>
              <wp:positionH relativeFrom="column">
                <wp:posOffset>2303780</wp:posOffset>
              </wp:positionH>
              <wp:positionV relativeFrom="paragraph">
                <wp:posOffset>309880</wp:posOffset>
              </wp:positionV>
              <wp:extent cx="1325813" cy="327600"/>
              <wp:effectExtent l="0" t="0" r="0" b="0"/>
              <wp:wrapNone/>
              <wp:docPr id="23" name="Tekstfelt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25813" cy="327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Pr="00081AB9" w:rsidR="00032E2B" w:rsidP="00032E2B" w:rsidRDefault="00032E2B" w14:paraId="71B897EB" w14:textId="77777777">
                          <w:pPr>
                            <w:jc w:val="center"/>
                            <w:rPr>
                              <w:rFonts w:ascii="Garamond" w:hAnsi="Garamond" w:cs="Arial"/>
                              <w:color w:val="FFFFFF" w:themeColor="background1"/>
                              <w:sz w:val="24"/>
                            </w:rPr>
                          </w:pPr>
                          <w:r w:rsidRPr="00081AB9">
                            <w:rPr>
                              <w:rFonts w:ascii="Garamond" w:hAnsi="Garamond" w:cs="Arial"/>
                              <w:color w:val="FFFFFF" w:themeColor="background1"/>
                              <w:sz w:val="24"/>
                            </w:rPr>
                            <w:t>www.kost.dk/fak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2B807DA5">
              <v:stroke joinstyle="miter"/>
              <v:path gradientshapeok="t" o:connecttype="rect"/>
            </v:shapetype>
            <v:shape id="Tekstfelt 23" style="position:absolute;left:0;text-align:left;margin-left:181.4pt;margin-top:24.4pt;width:104.4pt;height:25.8pt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">
              <v:textbox>
                <w:txbxContent>
                  <w:p w:rsidRPr="00081AB9" w:rsidR="00032E2B" w:rsidP="00032E2B" w:rsidRDefault="00032E2B" w14:paraId="71B897EB" w14:textId="77777777">
                    <w:pPr>
                      <w:jc w:val="center"/>
                      <w:rPr>
                        <w:rFonts w:ascii="Garamond" w:hAnsi="Garamond" w:cs="Arial"/>
                        <w:color w:val="FFFFFF" w:themeColor="background1"/>
                        <w:sz w:val="24"/>
                      </w:rPr>
                    </w:pPr>
                    <w:r w:rsidRPr="00081AB9">
                      <w:rPr>
                        <w:rFonts w:ascii="Garamond" w:hAnsi="Garamond" w:cs="Arial"/>
                        <w:color w:val="FFFFFF" w:themeColor="background1"/>
                        <w:sz w:val="24"/>
                      </w:rPr>
                      <w:t>www.kost.dk/fak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da-DK"/>
      </w:rPr>
      <w:drawing>
        <wp:anchor distT="0" distB="0" distL="114300" distR="114300" simplePos="0" relativeHeight="251658241" behindDoc="1" locked="0" layoutInCell="1" allowOverlap="1" wp14:anchorId="5093C000" wp14:editId="4F3992A5">
          <wp:simplePos x="0" y="0"/>
          <wp:positionH relativeFrom="margin">
            <wp:posOffset>2304767</wp:posOffset>
          </wp:positionH>
          <wp:positionV relativeFrom="margin">
            <wp:posOffset>8540850</wp:posOffset>
          </wp:positionV>
          <wp:extent cx="1482316" cy="349200"/>
          <wp:effectExtent l="0" t="0" r="3810" b="0"/>
          <wp:wrapNone/>
          <wp:docPr id="8" name="Billed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bann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2316" cy="34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2E2B">
      <w:rPr>
        <w:noProof/>
        <w:lang w:eastAsia="da-DK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EBBAB31" wp14:editId="30A35C2E">
              <wp:simplePos x="0" y="0"/>
              <wp:positionH relativeFrom="column">
                <wp:posOffset>-723476</wp:posOffset>
              </wp:positionH>
              <wp:positionV relativeFrom="paragraph">
                <wp:posOffset>225425</wp:posOffset>
              </wp:positionV>
              <wp:extent cx="7536815" cy="581660"/>
              <wp:effectExtent l="0" t="0" r="0" b="2540"/>
              <wp:wrapNone/>
              <wp:docPr id="4" name="Tekstfel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36815" cy="581660"/>
                      </a:xfrm>
                      <a:prstGeom prst="rect">
                        <a:avLst/>
                      </a:prstGeom>
                      <a:solidFill>
                        <a:srgbClr val="3392BF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032E2B" w:rsidP="00032E2B" w:rsidRDefault="00032E2B" w14:paraId="5B6323F1" w14:textId="7777777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 id="Tekstfelt 4" style="position:absolute;left:0;text-align:left;margin-left:-56.95pt;margin-top:17.75pt;width:593.45pt;height:45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7" fillcolor="#3392b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" w14:anchorId="6EBBAB31">
              <v:textbox>
                <w:txbxContent>
                  <w:p w:rsidR="00032E2B" w:rsidP="00032E2B" w:rsidRDefault="00032E2B" w14:paraId="5B6323F1" w14:textId="77777777"/>
                </w:txbxContent>
              </v:textbox>
            </v:shape>
          </w:pict>
        </mc:Fallback>
      </mc:AlternateContent>
    </w:r>
  </w:p>
  <w:p w:rsidR="00032E2B" w:rsidRDefault="00032E2B" w14:paraId="1A5F2E54" w14:textId="77777777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34D1C" w:rsidP="00032E2B" w:rsidRDefault="00E34D1C" w14:paraId="7625CEFF" w14:textId="77777777">
      <w:pPr>
        <w:spacing w:after="0" w:line="240" w:lineRule="auto"/>
      </w:pPr>
      <w:r>
        <w:separator/>
      </w:r>
    </w:p>
  </w:footnote>
  <w:footnote w:type="continuationSeparator" w:id="0">
    <w:p w:rsidR="00E34D1C" w:rsidP="00032E2B" w:rsidRDefault="00E34D1C" w14:paraId="76C6D7E2" w14:textId="77777777">
      <w:pPr>
        <w:spacing w:after="0" w:line="240" w:lineRule="auto"/>
      </w:pPr>
      <w:r>
        <w:continuationSeparator/>
      </w:r>
    </w:p>
  </w:footnote>
  <w:footnote w:type="continuationNotice" w:id="1">
    <w:p w:rsidR="00E34D1C" w:rsidRDefault="00E34D1C" w14:paraId="6571B3B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4A7DC0" w:rsidRDefault="004A7DC0" w14:paraId="1C7D6380" w14:textId="77777777">
    <w:pPr>
      <w:pStyle w:val="Sidehoved"/>
    </w:pPr>
    <w:r>
      <w:rPr>
        <w:noProof/>
      </w:rPr>
      <w:drawing>
        <wp:anchor distT="0" distB="0" distL="114300" distR="114300" simplePos="0" relativeHeight="251658243" behindDoc="0" locked="0" layoutInCell="1" allowOverlap="1" wp14:anchorId="1CABE83B" wp14:editId="09F8DE9A">
          <wp:simplePos x="0" y="0"/>
          <wp:positionH relativeFrom="column">
            <wp:posOffset>-772844</wp:posOffset>
          </wp:positionH>
          <wp:positionV relativeFrom="paragraph">
            <wp:posOffset>-415046</wp:posOffset>
          </wp:positionV>
          <wp:extent cx="7663274" cy="1081228"/>
          <wp:effectExtent l="0" t="0" r="0" b="0"/>
          <wp:wrapNone/>
          <wp:docPr id="1" name="Billed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kærmbillede 2019-04-08 kl. 10.17.5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8905" cy="10989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722043"/>
    <w:multiLevelType w:val="hybridMultilevel"/>
    <w:tmpl w:val="CCC081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131795"/>
    <w:multiLevelType w:val="multilevel"/>
    <w:tmpl w:val="F25C63A2"/>
    <w:lvl w:ilvl="0">
      <w:start w:val="1"/>
      <w:numFmt w:val="decimal"/>
      <w:pStyle w:val="Overskrift1"/>
      <w:lvlText w:val="%1."/>
      <w:lvlJc w:val="left"/>
      <w:pPr>
        <w:ind w:left="567" w:hanging="360"/>
      </w:pPr>
      <w:rPr>
        <w:rFonts w:hint="default"/>
      </w:rPr>
    </w:lvl>
    <w:lvl w:ilvl="1">
      <w:start w:val="1"/>
      <w:numFmt w:val="decimal"/>
      <w:pStyle w:val="Overskrift2"/>
      <w:isLgl/>
      <w:suff w:val="space"/>
      <w:lvlText w:val="%1.%2."/>
      <w:lvlJc w:val="left"/>
      <w:pPr>
        <w:ind w:left="999" w:hanging="432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Overskrift3"/>
      <w:suff w:val="space"/>
      <w:lvlText w:val="%1.%2.%3."/>
      <w:lvlJc w:val="left"/>
      <w:pPr>
        <w:ind w:left="1134" w:hanging="20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3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4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4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7" w:hanging="1440"/>
      </w:pPr>
      <w:rPr>
        <w:rFonts w:hint="default"/>
      </w:rPr>
    </w:lvl>
  </w:abstractNum>
  <w:num w:numId="1" w16cid:durableId="134027702">
    <w:abstractNumId w:val="1"/>
  </w:num>
  <w:num w:numId="2" w16cid:durableId="773596657">
    <w:abstractNumId w:val="1"/>
  </w:num>
  <w:num w:numId="3" w16cid:durableId="105389407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dirty"/>
  <w:trackRevisions w:val="false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DUxNDYxNrY0tDBQ0lEKTi0uzszPAykwqwUAvFPojywAAAA="/>
  </w:docVars>
  <w:rsids>
    <w:rsidRoot w:val="00E65066"/>
    <w:rsid w:val="00012B04"/>
    <w:rsid w:val="00032E2B"/>
    <w:rsid w:val="000465F1"/>
    <w:rsid w:val="00054740"/>
    <w:rsid w:val="00054F75"/>
    <w:rsid w:val="00061146"/>
    <w:rsid w:val="00067A63"/>
    <w:rsid w:val="00075D57"/>
    <w:rsid w:val="00081145"/>
    <w:rsid w:val="00081AB9"/>
    <w:rsid w:val="0008267F"/>
    <w:rsid w:val="000A4097"/>
    <w:rsid w:val="000A72E3"/>
    <w:rsid w:val="000B385B"/>
    <w:rsid w:val="000C5FDC"/>
    <w:rsid w:val="000F3773"/>
    <w:rsid w:val="00100590"/>
    <w:rsid w:val="001306FE"/>
    <w:rsid w:val="0014676E"/>
    <w:rsid w:val="00174EFD"/>
    <w:rsid w:val="0018173F"/>
    <w:rsid w:val="001878EC"/>
    <w:rsid w:val="001E48FD"/>
    <w:rsid w:val="001F5DA1"/>
    <w:rsid w:val="00214932"/>
    <w:rsid w:val="00230071"/>
    <w:rsid w:val="00230166"/>
    <w:rsid w:val="00232098"/>
    <w:rsid w:val="00245B1C"/>
    <w:rsid w:val="00251BA2"/>
    <w:rsid w:val="002609AA"/>
    <w:rsid w:val="00262829"/>
    <w:rsid w:val="002677F0"/>
    <w:rsid w:val="00276402"/>
    <w:rsid w:val="00280F7D"/>
    <w:rsid w:val="00283416"/>
    <w:rsid w:val="00291F20"/>
    <w:rsid w:val="002964E2"/>
    <w:rsid w:val="002A1E27"/>
    <w:rsid w:val="002A3BB2"/>
    <w:rsid w:val="002B2B74"/>
    <w:rsid w:val="002D07F8"/>
    <w:rsid w:val="002D4E8C"/>
    <w:rsid w:val="002D5338"/>
    <w:rsid w:val="002E75F8"/>
    <w:rsid w:val="002F0E93"/>
    <w:rsid w:val="002F2409"/>
    <w:rsid w:val="0033491E"/>
    <w:rsid w:val="00347782"/>
    <w:rsid w:val="00366AC3"/>
    <w:rsid w:val="003A691F"/>
    <w:rsid w:val="003B3D55"/>
    <w:rsid w:val="003D0809"/>
    <w:rsid w:val="003E7930"/>
    <w:rsid w:val="0040363B"/>
    <w:rsid w:val="004057EA"/>
    <w:rsid w:val="00411855"/>
    <w:rsid w:val="004708B8"/>
    <w:rsid w:val="004A1D2E"/>
    <w:rsid w:val="004A49AA"/>
    <w:rsid w:val="004A7DC0"/>
    <w:rsid w:val="004F0F2C"/>
    <w:rsid w:val="0050280C"/>
    <w:rsid w:val="00527DDF"/>
    <w:rsid w:val="0053054F"/>
    <w:rsid w:val="00535E1D"/>
    <w:rsid w:val="00570D41"/>
    <w:rsid w:val="0059287F"/>
    <w:rsid w:val="00592A2F"/>
    <w:rsid w:val="005B26C5"/>
    <w:rsid w:val="005B66B8"/>
    <w:rsid w:val="005C7866"/>
    <w:rsid w:val="005D08F1"/>
    <w:rsid w:val="005E69DB"/>
    <w:rsid w:val="005F4056"/>
    <w:rsid w:val="005F5160"/>
    <w:rsid w:val="006016D9"/>
    <w:rsid w:val="006044CA"/>
    <w:rsid w:val="006360AF"/>
    <w:rsid w:val="00637587"/>
    <w:rsid w:val="00644493"/>
    <w:rsid w:val="00663FBE"/>
    <w:rsid w:val="006646E4"/>
    <w:rsid w:val="00675758"/>
    <w:rsid w:val="006A5C67"/>
    <w:rsid w:val="006B12BF"/>
    <w:rsid w:val="006B6C10"/>
    <w:rsid w:val="006C54BB"/>
    <w:rsid w:val="006D2B90"/>
    <w:rsid w:val="006E1B04"/>
    <w:rsid w:val="006F1AA6"/>
    <w:rsid w:val="006F74D6"/>
    <w:rsid w:val="00707354"/>
    <w:rsid w:val="007102A8"/>
    <w:rsid w:val="00725BD3"/>
    <w:rsid w:val="0073260A"/>
    <w:rsid w:val="00734E75"/>
    <w:rsid w:val="00741063"/>
    <w:rsid w:val="007436EC"/>
    <w:rsid w:val="00751773"/>
    <w:rsid w:val="007533AF"/>
    <w:rsid w:val="00762346"/>
    <w:rsid w:val="0077640B"/>
    <w:rsid w:val="00776CB7"/>
    <w:rsid w:val="007804F4"/>
    <w:rsid w:val="00785ECE"/>
    <w:rsid w:val="00790427"/>
    <w:rsid w:val="008114C0"/>
    <w:rsid w:val="008117D6"/>
    <w:rsid w:val="00823DFB"/>
    <w:rsid w:val="00830D65"/>
    <w:rsid w:val="008A4C23"/>
    <w:rsid w:val="008B4546"/>
    <w:rsid w:val="008D1CC9"/>
    <w:rsid w:val="008E31D2"/>
    <w:rsid w:val="008E5AD8"/>
    <w:rsid w:val="008F17EA"/>
    <w:rsid w:val="008F7F53"/>
    <w:rsid w:val="00902775"/>
    <w:rsid w:val="00917F10"/>
    <w:rsid w:val="009238D6"/>
    <w:rsid w:val="00980A9D"/>
    <w:rsid w:val="009A3E34"/>
    <w:rsid w:val="009B4280"/>
    <w:rsid w:val="009B4DAE"/>
    <w:rsid w:val="009F65CE"/>
    <w:rsid w:val="00A00C6C"/>
    <w:rsid w:val="00A24DC4"/>
    <w:rsid w:val="00A37281"/>
    <w:rsid w:val="00A44AD0"/>
    <w:rsid w:val="00A66807"/>
    <w:rsid w:val="00A71AA5"/>
    <w:rsid w:val="00A7528A"/>
    <w:rsid w:val="00A76EB0"/>
    <w:rsid w:val="00A87341"/>
    <w:rsid w:val="00A95699"/>
    <w:rsid w:val="00AC07F7"/>
    <w:rsid w:val="00AD5033"/>
    <w:rsid w:val="00AD6F72"/>
    <w:rsid w:val="00B1067B"/>
    <w:rsid w:val="00B34829"/>
    <w:rsid w:val="00B355CF"/>
    <w:rsid w:val="00B63D94"/>
    <w:rsid w:val="00BA0A0C"/>
    <w:rsid w:val="00BA3FD2"/>
    <w:rsid w:val="00BA53C6"/>
    <w:rsid w:val="00BA7013"/>
    <w:rsid w:val="00BC7751"/>
    <w:rsid w:val="00C06FB7"/>
    <w:rsid w:val="00C11A56"/>
    <w:rsid w:val="00C4378E"/>
    <w:rsid w:val="00C57DE5"/>
    <w:rsid w:val="00C93C33"/>
    <w:rsid w:val="00CC3D69"/>
    <w:rsid w:val="00CD723F"/>
    <w:rsid w:val="00CE5F08"/>
    <w:rsid w:val="00D11C7F"/>
    <w:rsid w:val="00D26F92"/>
    <w:rsid w:val="00D349C4"/>
    <w:rsid w:val="00D37255"/>
    <w:rsid w:val="00D476B3"/>
    <w:rsid w:val="00D56D3A"/>
    <w:rsid w:val="00D7492B"/>
    <w:rsid w:val="00D86740"/>
    <w:rsid w:val="00DA6C3A"/>
    <w:rsid w:val="00DC2998"/>
    <w:rsid w:val="00DD2FF5"/>
    <w:rsid w:val="00DD4BC5"/>
    <w:rsid w:val="00DD5AE5"/>
    <w:rsid w:val="00DF2B1D"/>
    <w:rsid w:val="00E34D1C"/>
    <w:rsid w:val="00E368C2"/>
    <w:rsid w:val="00E36DF6"/>
    <w:rsid w:val="00E37130"/>
    <w:rsid w:val="00E554D0"/>
    <w:rsid w:val="00E65066"/>
    <w:rsid w:val="00E76F6B"/>
    <w:rsid w:val="00E87A5C"/>
    <w:rsid w:val="00EF1DA3"/>
    <w:rsid w:val="00F25088"/>
    <w:rsid w:val="00F50D94"/>
    <w:rsid w:val="00F516BB"/>
    <w:rsid w:val="00F5730E"/>
    <w:rsid w:val="00F85098"/>
    <w:rsid w:val="00FB0286"/>
    <w:rsid w:val="00FB3616"/>
    <w:rsid w:val="00FC27B5"/>
    <w:rsid w:val="027244C4"/>
    <w:rsid w:val="02EC4320"/>
    <w:rsid w:val="044591B5"/>
    <w:rsid w:val="049C57B3"/>
    <w:rsid w:val="08C85DEB"/>
    <w:rsid w:val="0994193E"/>
    <w:rsid w:val="09AE13E9"/>
    <w:rsid w:val="0A642E4C"/>
    <w:rsid w:val="0AECEFE8"/>
    <w:rsid w:val="0B604F14"/>
    <w:rsid w:val="0B878049"/>
    <w:rsid w:val="0BF3A78E"/>
    <w:rsid w:val="0C5A0EEA"/>
    <w:rsid w:val="0F575563"/>
    <w:rsid w:val="1068CF6C"/>
    <w:rsid w:val="10A602D2"/>
    <w:rsid w:val="11078BF4"/>
    <w:rsid w:val="11377785"/>
    <w:rsid w:val="123D78EC"/>
    <w:rsid w:val="141B3CB1"/>
    <w:rsid w:val="15157DB5"/>
    <w:rsid w:val="1731E061"/>
    <w:rsid w:val="184FE574"/>
    <w:rsid w:val="1BAFFC46"/>
    <w:rsid w:val="1D7CF9C4"/>
    <w:rsid w:val="1E62952D"/>
    <w:rsid w:val="1EDD325B"/>
    <w:rsid w:val="1F7EB559"/>
    <w:rsid w:val="1FA404F5"/>
    <w:rsid w:val="20225B20"/>
    <w:rsid w:val="2308C1AE"/>
    <w:rsid w:val="2622E090"/>
    <w:rsid w:val="263E016C"/>
    <w:rsid w:val="29BDC974"/>
    <w:rsid w:val="2A049196"/>
    <w:rsid w:val="2BA061F7"/>
    <w:rsid w:val="2D5325A8"/>
    <w:rsid w:val="2F9254FA"/>
    <w:rsid w:val="30A06A86"/>
    <w:rsid w:val="3182E979"/>
    <w:rsid w:val="33D49103"/>
    <w:rsid w:val="348CEDC7"/>
    <w:rsid w:val="38FD72DB"/>
    <w:rsid w:val="397DCADD"/>
    <w:rsid w:val="3C52A42F"/>
    <w:rsid w:val="3EE0787C"/>
    <w:rsid w:val="4000AAC4"/>
    <w:rsid w:val="402310EF"/>
    <w:rsid w:val="427EA194"/>
    <w:rsid w:val="42AAB409"/>
    <w:rsid w:val="44985DB7"/>
    <w:rsid w:val="44F22028"/>
    <w:rsid w:val="46EB8ED3"/>
    <w:rsid w:val="472B32F1"/>
    <w:rsid w:val="4A3874E9"/>
    <w:rsid w:val="4B35D8BA"/>
    <w:rsid w:val="4D8CF199"/>
    <w:rsid w:val="4D9D3223"/>
    <w:rsid w:val="51F225D7"/>
    <w:rsid w:val="5628EABD"/>
    <w:rsid w:val="57066929"/>
    <w:rsid w:val="57A1B132"/>
    <w:rsid w:val="5956B2E9"/>
    <w:rsid w:val="5B1438E3"/>
    <w:rsid w:val="5B4986C4"/>
    <w:rsid w:val="60D58DF3"/>
    <w:rsid w:val="67A85B4F"/>
    <w:rsid w:val="68FDF61A"/>
    <w:rsid w:val="695491FD"/>
    <w:rsid w:val="6993E87D"/>
    <w:rsid w:val="6B595D66"/>
    <w:rsid w:val="6B848002"/>
    <w:rsid w:val="6BD27B3C"/>
    <w:rsid w:val="6D85A241"/>
    <w:rsid w:val="6E26F517"/>
    <w:rsid w:val="729677FC"/>
    <w:rsid w:val="73042E67"/>
    <w:rsid w:val="754FF9BC"/>
    <w:rsid w:val="785B923A"/>
    <w:rsid w:val="7AD94FF4"/>
    <w:rsid w:val="7DEBF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A1AA82"/>
  <w15:chartTrackingRefBased/>
  <w15:docId w15:val="{B41BF857-7DF5-4540-9B7F-A479C15D9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hAnsiTheme="majorHAnsi" w:eastAsiaTheme="minorHAnsi" w:cstheme="majorBidi"/>
        <w:sz w:val="22"/>
        <w:szCs w:val="22"/>
        <w:lang w:val="da-DK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  <w:rsid w:val="00A66807"/>
    <w:pPr>
      <w:spacing w:line="276" w:lineRule="auto"/>
    </w:pPr>
    <w:rPr>
      <w:rFonts w:ascii="Calibri" w:hAnsi="Calibri" w:eastAsia="Calibri" w:cs="Times New Roman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0B385B"/>
    <w:pPr>
      <w:keepNext/>
      <w:keepLines/>
      <w:numPr>
        <w:numId w:val="2"/>
      </w:numPr>
      <w:tabs>
        <w:tab w:val="left" w:pos="284"/>
      </w:tabs>
      <w:spacing w:before="360" w:after="360" w:line="259" w:lineRule="auto"/>
      <w:outlineLvl w:val="0"/>
    </w:pPr>
    <w:rPr>
      <w:rFonts w:asciiTheme="majorHAnsi" w:hAnsiTheme="majorHAnsi" w:eastAsiaTheme="majorEastAsia" w:cstheme="majorBidi"/>
      <w:bCs/>
      <w:color w:val="535356" w:themeColor="accent1" w:themeShade="BF"/>
      <w:sz w:val="32"/>
      <w:szCs w:val="32"/>
      <w:lang w:eastAsia="da-DK"/>
    </w:rPr>
  </w:style>
  <w:style w:type="paragraph" w:styleId="Overskrift2">
    <w:name w:val="heading 2"/>
    <w:basedOn w:val="Overskrift1"/>
    <w:next w:val="Normal"/>
    <w:link w:val="Overskrift2Tegn"/>
    <w:uiPriority w:val="9"/>
    <w:unhideWhenUsed/>
    <w:qFormat/>
    <w:rsid w:val="000B385B"/>
    <w:pPr>
      <w:numPr>
        <w:ilvl w:val="1"/>
        <w:numId w:val="1"/>
      </w:numPr>
      <w:outlineLvl w:val="1"/>
    </w:pPr>
    <w:rPr>
      <w:sz w:val="28"/>
    </w:rPr>
  </w:style>
  <w:style w:type="paragraph" w:styleId="Overskrift3">
    <w:name w:val="heading 3"/>
    <w:aliases w:val="Overskrift 3.RAMME"/>
    <w:basedOn w:val="Normal"/>
    <w:next w:val="Normal"/>
    <w:link w:val="Overskrift3Tegn"/>
    <w:uiPriority w:val="9"/>
    <w:unhideWhenUsed/>
    <w:qFormat/>
    <w:rsid w:val="000B385B"/>
    <w:pPr>
      <w:keepNext/>
      <w:keepLines/>
      <w:numPr>
        <w:ilvl w:val="2"/>
        <w:numId w:val="2"/>
      </w:numPr>
      <w:tabs>
        <w:tab w:val="left" w:pos="284"/>
      </w:tabs>
      <w:spacing w:before="240" w:after="240" w:line="259" w:lineRule="auto"/>
      <w:outlineLvl w:val="2"/>
    </w:pPr>
    <w:rPr>
      <w:rFonts w:asciiTheme="majorHAnsi" w:hAnsiTheme="majorHAnsi" w:eastAsiaTheme="majorEastAsia" w:cstheme="majorBidi"/>
      <w:bCs/>
      <w:color w:val="373739" w:themeColor="accent1" w:themeShade="7F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0B385B"/>
    <w:pPr>
      <w:tabs>
        <w:tab w:val="left" w:pos="284"/>
      </w:tabs>
      <w:spacing w:after="120" w:line="252" w:lineRule="auto"/>
      <w:jc w:val="both"/>
      <w:outlineLvl w:val="3"/>
    </w:pPr>
    <w:rPr>
      <w:rFonts w:asciiTheme="majorHAnsi" w:hAnsiTheme="majorHAnsi" w:eastAsiaTheme="minorHAnsi" w:cstheme="majorBidi"/>
      <w:b/>
      <w:i/>
      <w:spacing w:val="10"/>
      <w:sz w:val="24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0B385B"/>
    <w:pPr>
      <w:tabs>
        <w:tab w:val="left" w:pos="284"/>
      </w:tabs>
      <w:spacing w:before="320" w:after="120" w:line="252" w:lineRule="auto"/>
      <w:jc w:val="center"/>
      <w:outlineLvl w:val="4"/>
    </w:pPr>
    <w:rPr>
      <w:rFonts w:asciiTheme="majorHAnsi" w:hAnsiTheme="majorHAnsi" w:eastAsiaTheme="minorHAnsi" w:cstheme="majorBidi"/>
      <w:caps/>
      <w:color w:val="405564" w:themeColor="accent2" w:themeShade="7F"/>
      <w:spacing w:val="10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0B385B"/>
    <w:pPr>
      <w:tabs>
        <w:tab w:val="left" w:pos="284"/>
      </w:tabs>
      <w:spacing w:after="120" w:line="252" w:lineRule="auto"/>
      <w:jc w:val="center"/>
      <w:outlineLvl w:val="5"/>
    </w:pPr>
    <w:rPr>
      <w:rFonts w:asciiTheme="majorHAnsi" w:hAnsiTheme="majorHAnsi" w:eastAsiaTheme="minorHAnsi" w:cstheme="majorBidi"/>
      <w:caps/>
      <w:color w:val="618096" w:themeColor="accent2" w:themeShade="BF"/>
      <w:spacing w:val="10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0B385B"/>
    <w:pPr>
      <w:tabs>
        <w:tab w:val="left" w:pos="284"/>
      </w:tabs>
      <w:spacing w:after="120" w:line="252" w:lineRule="auto"/>
      <w:jc w:val="center"/>
      <w:outlineLvl w:val="6"/>
    </w:pPr>
    <w:rPr>
      <w:rFonts w:asciiTheme="majorHAnsi" w:hAnsiTheme="majorHAnsi" w:eastAsiaTheme="minorHAnsi" w:cstheme="majorBidi"/>
      <w:i/>
      <w:iCs/>
      <w:caps/>
      <w:color w:val="618096" w:themeColor="accent2" w:themeShade="BF"/>
      <w:spacing w:val="10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0B385B"/>
    <w:pPr>
      <w:tabs>
        <w:tab w:val="left" w:pos="284"/>
      </w:tabs>
      <w:spacing w:after="120" w:line="252" w:lineRule="auto"/>
      <w:jc w:val="center"/>
      <w:outlineLvl w:val="7"/>
    </w:pPr>
    <w:rPr>
      <w:rFonts w:asciiTheme="majorHAnsi" w:hAnsiTheme="majorHAnsi" w:eastAsiaTheme="minorHAnsi" w:cstheme="majorBidi"/>
      <w:caps/>
      <w:spacing w:val="10"/>
      <w:sz w:val="20"/>
      <w:szCs w:val="20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0B385B"/>
    <w:pPr>
      <w:tabs>
        <w:tab w:val="left" w:pos="284"/>
      </w:tabs>
      <w:spacing w:after="120" w:line="252" w:lineRule="auto"/>
      <w:jc w:val="center"/>
      <w:outlineLvl w:val="8"/>
    </w:pPr>
    <w:rPr>
      <w:rFonts w:asciiTheme="majorHAnsi" w:hAnsiTheme="majorHAnsi" w:eastAsiaTheme="minorHAnsi" w:cstheme="majorBidi"/>
      <w:i/>
      <w:iCs/>
      <w:caps/>
      <w:spacing w:val="10"/>
      <w:sz w:val="20"/>
      <w:szCs w:val="20"/>
    </w:rPr>
  </w:style>
  <w:style w:type="character" w:styleId="Standardskrifttypeiafsnit" w:default="1">
    <w:name w:val="Default Paragraph Font"/>
    <w:uiPriority w:val="1"/>
    <w:semiHidden/>
    <w:unhideWhenUsed/>
  </w:style>
  <w:style w:type="table" w:styleId="Tabel-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Ingenoversigt" w:default="1">
    <w:name w:val="No List"/>
    <w:uiPriority w:val="99"/>
    <w:semiHidden/>
    <w:unhideWhenUsed/>
  </w:style>
  <w:style w:type="character" w:styleId="Overskrift1Tegn" w:customStyle="1">
    <w:name w:val="Overskrift 1 Tegn"/>
    <w:basedOn w:val="Standardskrifttypeiafsnit"/>
    <w:link w:val="Overskrift1"/>
    <w:uiPriority w:val="9"/>
    <w:rsid w:val="000B385B"/>
    <w:rPr>
      <w:rFonts w:eastAsiaTheme="majorEastAsia"/>
      <w:bCs/>
      <w:color w:val="535356" w:themeColor="accent1" w:themeShade="BF"/>
      <w:sz w:val="32"/>
      <w:szCs w:val="32"/>
      <w:lang w:eastAsia="da-DK"/>
    </w:rPr>
  </w:style>
  <w:style w:type="character" w:styleId="Overskrift3Tegn" w:customStyle="1">
    <w:name w:val="Overskrift 3 Tegn"/>
    <w:aliases w:val="Overskrift 3.RAMME Tegn"/>
    <w:basedOn w:val="Standardskrifttypeiafsnit"/>
    <w:link w:val="Overskrift3"/>
    <w:uiPriority w:val="9"/>
    <w:rsid w:val="000B385B"/>
    <w:rPr>
      <w:rFonts w:eastAsiaTheme="majorEastAsia"/>
      <w:bCs/>
      <w:color w:val="373739" w:themeColor="accent1" w:themeShade="7F"/>
      <w:sz w:val="24"/>
      <w:szCs w:val="24"/>
    </w:rPr>
  </w:style>
  <w:style w:type="character" w:styleId="Overskrift2Tegn" w:customStyle="1">
    <w:name w:val="Overskrift 2 Tegn"/>
    <w:basedOn w:val="Standardskrifttypeiafsnit"/>
    <w:link w:val="Overskrift2"/>
    <w:uiPriority w:val="9"/>
    <w:rsid w:val="000B385B"/>
    <w:rPr>
      <w:rFonts w:eastAsiaTheme="majorEastAsia"/>
      <w:bCs/>
      <w:color w:val="535356" w:themeColor="accent1" w:themeShade="BF"/>
      <w:sz w:val="28"/>
      <w:szCs w:val="32"/>
      <w:lang w:eastAsia="da-DK"/>
    </w:rPr>
  </w:style>
  <w:style w:type="paragraph" w:styleId="Ingenafstand">
    <w:name w:val="No Spacing"/>
    <w:basedOn w:val="Normal"/>
    <w:link w:val="IngenafstandTegn"/>
    <w:uiPriority w:val="1"/>
    <w:qFormat/>
    <w:rsid w:val="000B385B"/>
    <w:pPr>
      <w:tabs>
        <w:tab w:val="left" w:pos="284"/>
      </w:tabs>
      <w:spacing w:after="0" w:line="360" w:lineRule="auto"/>
    </w:pPr>
    <w:rPr>
      <w:rFonts w:asciiTheme="majorHAnsi" w:hAnsiTheme="majorHAnsi" w:eastAsiaTheme="minorHAnsi" w:cstheme="majorBidi"/>
    </w:rPr>
  </w:style>
  <w:style w:type="character" w:styleId="IngenafstandTegn" w:customStyle="1">
    <w:name w:val="Ingen afstand Tegn"/>
    <w:basedOn w:val="Standardskrifttypeiafsnit"/>
    <w:link w:val="Ingenafstand"/>
    <w:uiPriority w:val="1"/>
    <w:rsid w:val="000B385B"/>
  </w:style>
  <w:style w:type="character" w:styleId="Fremhv">
    <w:name w:val="Emphasis"/>
    <w:uiPriority w:val="20"/>
    <w:qFormat/>
    <w:rsid w:val="000B385B"/>
    <w:rPr>
      <w:caps/>
      <w:spacing w:val="5"/>
      <w:sz w:val="20"/>
      <w:szCs w:val="20"/>
    </w:rPr>
  </w:style>
  <w:style w:type="paragraph" w:styleId="Listeafsnit">
    <w:name w:val="List Paragraph"/>
    <w:basedOn w:val="Normal"/>
    <w:uiPriority w:val="34"/>
    <w:qFormat/>
    <w:rsid w:val="000B385B"/>
    <w:pPr>
      <w:tabs>
        <w:tab w:val="left" w:pos="284"/>
      </w:tabs>
      <w:spacing w:line="252" w:lineRule="auto"/>
      <w:ind w:left="720"/>
      <w:contextualSpacing/>
    </w:pPr>
    <w:rPr>
      <w:rFonts w:eastAsia="MS Mincho" w:asciiTheme="minorHAnsi" w:hAnsiTheme="minorHAnsi"/>
      <w:sz w:val="24"/>
    </w:rPr>
  </w:style>
  <w:style w:type="character" w:styleId="Overskrift4Tegn" w:customStyle="1">
    <w:name w:val="Overskrift 4 Tegn"/>
    <w:basedOn w:val="Standardskrifttypeiafsnit"/>
    <w:link w:val="Overskrift4"/>
    <w:uiPriority w:val="9"/>
    <w:semiHidden/>
    <w:rsid w:val="000B385B"/>
    <w:rPr>
      <w:b/>
      <w:i/>
      <w:spacing w:val="10"/>
      <w:sz w:val="24"/>
    </w:rPr>
  </w:style>
  <w:style w:type="character" w:styleId="Overskrift5Tegn" w:customStyle="1">
    <w:name w:val="Overskrift 5 Tegn"/>
    <w:basedOn w:val="Standardskrifttypeiafsnit"/>
    <w:link w:val="Overskrift5"/>
    <w:uiPriority w:val="9"/>
    <w:semiHidden/>
    <w:rsid w:val="000B385B"/>
    <w:rPr>
      <w:caps/>
      <w:color w:val="405564" w:themeColor="accent2" w:themeShade="7F"/>
      <w:spacing w:val="10"/>
    </w:rPr>
  </w:style>
  <w:style w:type="character" w:styleId="Overskrift6Tegn" w:customStyle="1">
    <w:name w:val="Overskrift 6 Tegn"/>
    <w:basedOn w:val="Standardskrifttypeiafsnit"/>
    <w:link w:val="Overskrift6"/>
    <w:uiPriority w:val="9"/>
    <w:semiHidden/>
    <w:rsid w:val="000B385B"/>
    <w:rPr>
      <w:caps/>
      <w:color w:val="618096" w:themeColor="accent2" w:themeShade="BF"/>
      <w:spacing w:val="10"/>
    </w:rPr>
  </w:style>
  <w:style w:type="character" w:styleId="Overskrift7Tegn" w:customStyle="1">
    <w:name w:val="Overskrift 7 Tegn"/>
    <w:basedOn w:val="Standardskrifttypeiafsnit"/>
    <w:link w:val="Overskrift7"/>
    <w:uiPriority w:val="9"/>
    <w:semiHidden/>
    <w:rsid w:val="000B385B"/>
    <w:rPr>
      <w:i/>
      <w:iCs/>
      <w:caps/>
      <w:color w:val="618096" w:themeColor="accent2" w:themeShade="BF"/>
      <w:spacing w:val="10"/>
    </w:rPr>
  </w:style>
  <w:style w:type="character" w:styleId="Overskrift8Tegn" w:customStyle="1">
    <w:name w:val="Overskrift 8 Tegn"/>
    <w:basedOn w:val="Standardskrifttypeiafsnit"/>
    <w:link w:val="Overskrift8"/>
    <w:uiPriority w:val="9"/>
    <w:semiHidden/>
    <w:rsid w:val="000B385B"/>
    <w:rPr>
      <w:caps/>
      <w:spacing w:val="10"/>
      <w:sz w:val="20"/>
      <w:szCs w:val="20"/>
    </w:rPr>
  </w:style>
  <w:style w:type="character" w:styleId="Overskrift9Tegn" w:customStyle="1">
    <w:name w:val="Overskrift 9 Tegn"/>
    <w:basedOn w:val="Standardskrifttypeiafsnit"/>
    <w:link w:val="Overskrift9"/>
    <w:uiPriority w:val="9"/>
    <w:semiHidden/>
    <w:rsid w:val="000B385B"/>
    <w:rPr>
      <w:i/>
      <w:iCs/>
      <w:caps/>
      <w:spacing w:val="10"/>
      <w:sz w:val="20"/>
      <w:szCs w:val="20"/>
    </w:rPr>
  </w:style>
  <w:style w:type="paragraph" w:styleId="Billedtekst">
    <w:name w:val="caption"/>
    <w:basedOn w:val="Normal"/>
    <w:next w:val="Normal"/>
    <w:uiPriority w:val="35"/>
    <w:semiHidden/>
    <w:unhideWhenUsed/>
    <w:qFormat/>
    <w:rsid w:val="000B385B"/>
    <w:pPr>
      <w:tabs>
        <w:tab w:val="left" w:pos="284"/>
      </w:tabs>
      <w:spacing w:line="252" w:lineRule="auto"/>
    </w:pPr>
    <w:rPr>
      <w:rFonts w:eastAsia="MS Mincho" w:asciiTheme="minorHAnsi" w:hAnsiTheme="minorHAnsi"/>
      <w:spacing w:val="10"/>
      <w:sz w:val="24"/>
      <w:szCs w:val="18"/>
    </w:rPr>
  </w:style>
  <w:style w:type="paragraph" w:styleId="Titel">
    <w:name w:val="Title"/>
    <w:basedOn w:val="Normal"/>
    <w:next w:val="Normal"/>
    <w:link w:val="TitelTegn"/>
    <w:uiPriority w:val="10"/>
    <w:qFormat/>
    <w:rsid w:val="000B385B"/>
    <w:pPr>
      <w:pBdr>
        <w:top w:val="dotted" w:color="415665" w:themeColor="accent2" w:themeShade="80" w:sz="2" w:space="1"/>
        <w:bottom w:val="dotted" w:color="415665" w:themeColor="accent2" w:themeShade="80" w:sz="2" w:space="6"/>
      </w:pBdr>
      <w:tabs>
        <w:tab w:val="left" w:pos="284"/>
      </w:tabs>
      <w:spacing w:before="500" w:after="300" w:line="360" w:lineRule="auto"/>
      <w:jc w:val="center"/>
    </w:pPr>
    <w:rPr>
      <w:rFonts w:asciiTheme="majorHAnsi" w:hAnsiTheme="majorHAnsi" w:eastAsiaTheme="minorHAnsi" w:cstheme="majorBidi"/>
      <w:caps/>
      <w:color w:val="415665" w:themeColor="accent2" w:themeShade="80"/>
      <w:spacing w:val="50"/>
      <w:sz w:val="44"/>
      <w:szCs w:val="44"/>
    </w:rPr>
  </w:style>
  <w:style w:type="character" w:styleId="TitelTegn" w:customStyle="1">
    <w:name w:val="Titel Tegn"/>
    <w:basedOn w:val="Standardskrifttypeiafsnit"/>
    <w:link w:val="Titel"/>
    <w:uiPriority w:val="10"/>
    <w:rsid w:val="000B385B"/>
    <w:rPr>
      <w:caps/>
      <w:color w:val="415665" w:themeColor="accent2" w:themeShade="80"/>
      <w:spacing w:val="50"/>
      <w:sz w:val="44"/>
      <w:szCs w:val="44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0B385B"/>
    <w:pPr>
      <w:tabs>
        <w:tab w:val="left" w:pos="284"/>
      </w:tabs>
      <w:spacing w:after="560" w:line="360" w:lineRule="auto"/>
      <w:jc w:val="center"/>
    </w:pPr>
    <w:rPr>
      <w:rFonts w:asciiTheme="majorHAnsi" w:hAnsiTheme="majorHAnsi" w:eastAsiaTheme="minorHAnsi" w:cstheme="majorBidi"/>
      <w:caps/>
      <w:spacing w:val="20"/>
      <w:sz w:val="18"/>
      <w:szCs w:val="18"/>
    </w:rPr>
  </w:style>
  <w:style w:type="character" w:styleId="UndertitelTegn" w:customStyle="1">
    <w:name w:val="Undertitel Tegn"/>
    <w:basedOn w:val="Standardskrifttypeiafsnit"/>
    <w:link w:val="Undertitel"/>
    <w:uiPriority w:val="11"/>
    <w:rsid w:val="000B385B"/>
    <w:rPr>
      <w:caps/>
      <w:spacing w:val="20"/>
      <w:sz w:val="18"/>
      <w:szCs w:val="18"/>
    </w:rPr>
  </w:style>
  <w:style w:type="character" w:styleId="Strk">
    <w:name w:val="Strong"/>
    <w:uiPriority w:val="22"/>
    <w:qFormat/>
    <w:rsid w:val="000B385B"/>
    <w:rPr>
      <w:b/>
      <w:bCs/>
      <w:color w:val="618096" w:themeColor="accent2" w:themeShade="BF"/>
      <w:spacing w:val="5"/>
    </w:rPr>
  </w:style>
  <w:style w:type="paragraph" w:styleId="Citat">
    <w:name w:val="Quote"/>
    <w:basedOn w:val="Normal"/>
    <w:next w:val="Normal"/>
    <w:link w:val="CitatTegn"/>
    <w:uiPriority w:val="29"/>
    <w:qFormat/>
    <w:rsid w:val="000B385B"/>
    <w:pPr>
      <w:tabs>
        <w:tab w:val="left" w:pos="284"/>
      </w:tabs>
      <w:spacing w:line="252" w:lineRule="auto"/>
    </w:pPr>
    <w:rPr>
      <w:rFonts w:asciiTheme="majorHAnsi" w:hAnsiTheme="majorHAnsi" w:eastAsiaTheme="minorHAnsi" w:cstheme="majorBidi"/>
      <w:i/>
      <w:iCs/>
    </w:rPr>
  </w:style>
  <w:style w:type="character" w:styleId="CitatTegn" w:customStyle="1">
    <w:name w:val="Citat Tegn"/>
    <w:basedOn w:val="Standardskrifttypeiafsnit"/>
    <w:link w:val="Citat"/>
    <w:uiPriority w:val="29"/>
    <w:rsid w:val="000B385B"/>
    <w:rPr>
      <w:i/>
      <w:iCs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0B385B"/>
    <w:pPr>
      <w:pBdr>
        <w:top w:val="dotted" w:color="415665" w:themeColor="accent2" w:themeShade="80" w:sz="2" w:space="10"/>
        <w:bottom w:val="dotted" w:color="415665" w:themeColor="accent2" w:themeShade="80" w:sz="2" w:space="4"/>
      </w:pBdr>
      <w:tabs>
        <w:tab w:val="left" w:pos="284"/>
      </w:tabs>
      <w:spacing w:before="160" w:line="300" w:lineRule="auto"/>
      <w:ind w:left="1440" w:right="1440"/>
    </w:pPr>
    <w:rPr>
      <w:rFonts w:asciiTheme="majorHAnsi" w:hAnsiTheme="majorHAnsi" w:eastAsiaTheme="minorHAnsi" w:cstheme="majorBidi"/>
      <w:caps/>
      <w:color w:val="405564" w:themeColor="accent2" w:themeShade="7F"/>
      <w:spacing w:val="5"/>
      <w:sz w:val="20"/>
      <w:szCs w:val="20"/>
    </w:rPr>
  </w:style>
  <w:style w:type="character" w:styleId="StrktcitatTegn" w:customStyle="1">
    <w:name w:val="Stærkt citat Tegn"/>
    <w:basedOn w:val="Standardskrifttypeiafsnit"/>
    <w:link w:val="Strktcitat"/>
    <w:uiPriority w:val="30"/>
    <w:rsid w:val="000B385B"/>
    <w:rPr>
      <w:caps/>
      <w:color w:val="405564" w:themeColor="accent2" w:themeShade="7F"/>
      <w:spacing w:val="5"/>
      <w:sz w:val="20"/>
      <w:szCs w:val="20"/>
    </w:rPr>
  </w:style>
  <w:style w:type="character" w:styleId="Svagfremhvning">
    <w:name w:val="Subtle Emphasis"/>
    <w:uiPriority w:val="19"/>
    <w:qFormat/>
    <w:rsid w:val="000B385B"/>
    <w:rPr>
      <w:i/>
      <w:iCs/>
    </w:rPr>
  </w:style>
  <w:style w:type="character" w:styleId="Kraftigfremhvning">
    <w:name w:val="Intense Emphasis"/>
    <w:uiPriority w:val="21"/>
    <w:qFormat/>
    <w:rsid w:val="000B385B"/>
    <w:rPr>
      <w:i/>
      <w:iCs/>
      <w:caps/>
      <w:spacing w:val="10"/>
      <w:sz w:val="20"/>
      <w:szCs w:val="20"/>
    </w:rPr>
  </w:style>
  <w:style w:type="character" w:styleId="Svaghenvisning">
    <w:name w:val="Subtle Reference"/>
    <w:basedOn w:val="Standardskrifttypeiafsnit"/>
    <w:uiPriority w:val="31"/>
    <w:qFormat/>
    <w:rsid w:val="000B385B"/>
    <w:rPr>
      <w:rFonts w:asciiTheme="minorHAnsi" w:hAnsiTheme="minorHAnsi" w:eastAsiaTheme="minorEastAsia" w:cstheme="minorBidi"/>
      <w:i/>
      <w:iCs/>
      <w:color w:val="405564" w:themeColor="accent2" w:themeShade="7F"/>
    </w:rPr>
  </w:style>
  <w:style w:type="character" w:styleId="Kraftighenvisning">
    <w:name w:val="Intense Reference"/>
    <w:uiPriority w:val="32"/>
    <w:qFormat/>
    <w:rsid w:val="000B385B"/>
    <w:rPr>
      <w:rFonts w:asciiTheme="minorHAnsi" w:hAnsiTheme="minorHAnsi" w:eastAsiaTheme="minorEastAsia" w:cstheme="minorBidi"/>
      <w:b/>
      <w:bCs/>
      <w:i/>
      <w:iCs/>
      <w:color w:val="405564" w:themeColor="accent2" w:themeShade="7F"/>
    </w:rPr>
  </w:style>
  <w:style w:type="character" w:styleId="Bogenstitel">
    <w:name w:val="Book Title"/>
    <w:uiPriority w:val="33"/>
    <w:qFormat/>
    <w:rsid w:val="000B385B"/>
    <w:rPr>
      <w:caps/>
      <w:color w:val="405564" w:themeColor="accent2" w:themeShade="7F"/>
      <w:spacing w:val="5"/>
      <w:u w:color="405564" w:themeColor="accent2" w:themeShade="7F"/>
    </w:rPr>
  </w:style>
  <w:style w:type="paragraph" w:styleId="Overskrift">
    <w:name w:val="TOC Heading"/>
    <w:basedOn w:val="Overskrift1"/>
    <w:next w:val="Normal"/>
    <w:uiPriority w:val="39"/>
    <w:unhideWhenUsed/>
    <w:qFormat/>
    <w:rsid w:val="000B385B"/>
    <w:pPr>
      <w:ind w:left="641" w:hanging="357"/>
      <w:outlineLvl w:val="9"/>
    </w:pPr>
    <w:rPr>
      <w:lang w:bidi="en-US"/>
    </w:rPr>
  </w:style>
  <w:style w:type="paragraph" w:styleId="Sidehoved">
    <w:name w:val="header"/>
    <w:basedOn w:val="Normal"/>
    <w:link w:val="SidehovedTegn"/>
    <w:uiPriority w:val="99"/>
    <w:rsid w:val="005F4056"/>
    <w:pPr>
      <w:tabs>
        <w:tab w:val="center" w:pos="4819"/>
        <w:tab w:val="right" w:pos="9638"/>
      </w:tabs>
      <w:spacing w:after="0" w:line="240" w:lineRule="auto"/>
    </w:pPr>
  </w:style>
  <w:style w:type="character" w:styleId="SidehovedTegn" w:customStyle="1">
    <w:name w:val="Sidehoved Tegn"/>
    <w:basedOn w:val="Standardskrifttypeiafsnit"/>
    <w:link w:val="Sidehoved"/>
    <w:uiPriority w:val="99"/>
    <w:rsid w:val="005F4056"/>
    <w:rPr>
      <w:rFonts w:ascii="Calibri" w:hAnsi="Calibri" w:eastAsia="Calibri" w:cs="Times New Roman"/>
    </w:rPr>
  </w:style>
  <w:style w:type="paragraph" w:styleId="Sidefod">
    <w:name w:val="footer"/>
    <w:basedOn w:val="Normal"/>
    <w:link w:val="SidefodTegn"/>
    <w:uiPriority w:val="99"/>
    <w:unhideWhenUsed/>
    <w:rsid w:val="00032E2B"/>
    <w:pPr>
      <w:tabs>
        <w:tab w:val="center" w:pos="4819"/>
        <w:tab w:val="right" w:pos="9638"/>
      </w:tabs>
      <w:spacing w:after="0" w:line="240" w:lineRule="auto"/>
    </w:pPr>
  </w:style>
  <w:style w:type="character" w:styleId="SidefodTegn" w:customStyle="1">
    <w:name w:val="Sidefod Tegn"/>
    <w:basedOn w:val="Standardskrifttypeiafsnit"/>
    <w:link w:val="Sidefod"/>
    <w:uiPriority w:val="99"/>
    <w:rsid w:val="00032E2B"/>
    <w:rPr>
      <w:rFonts w:ascii="Calibri" w:hAnsi="Calibri" w:eastAsia="Calibri" w:cs="Times New Roman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032E2B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styleId="MarkeringsbobletekstTegn" w:customStyle="1">
    <w:name w:val="Markeringsbobletekst Tegn"/>
    <w:basedOn w:val="Standardskrifttypeiafsnit"/>
    <w:link w:val="Markeringsbobletekst"/>
    <w:uiPriority w:val="99"/>
    <w:semiHidden/>
    <w:rsid w:val="00032E2B"/>
    <w:rPr>
      <w:rFonts w:ascii="Times New Roman" w:hAnsi="Times New Roman" w:eastAsia="Calibri" w:cs="Times New Roman"/>
      <w:sz w:val="18"/>
      <w:szCs w:val="18"/>
    </w:rPr>
  </w:style>
  <w:style w:type="character" w:styleId="Hyperlink">
    <w:name w:val="Hyperlink"/>
    <w:basedOn w:val="Standardskrifttypeiafsnit"/>
    <w:uiPriority w:val="99"/>
    <w:unhideWhenUsed/>
    <w:rsid w:val="00E65066"/>
    <w:rPr>
      <w:color w:val="67AABF" w:themeColor="hyperlink"/>
      <w:u w:val="single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E65066"/>
    <w:pPr>
      <w:spacing w:after="0" w:line="240" w:lineRule="auto"/>
    </w:pPr>
    <w:rPr>
      <w:rFonts w:asciiTheme="minorHAnsi" w:hAnsiTheme="minorHAnsi" w:eastAsiaTheme="minorEastAsia" w:cstheme="minorBidi"/>
      <w:sz w:val="20"/>
      <w:szCs w:val="20"/>
    </w:rPr>
  </w:style>
  <w:style w:type="character" w:styleId="FodnotetekstTegn" w:customStyle="1">
    <w:name w:val="Fodnotetekst Tegn"/>
    <w:basedOn w:val="Standardskrifttypeiafsnit"/>
    <w:link w:val="Fodnotetekst"/>
    <w:uiPriority w:val="99"/>
    <w:semiHidden/>
    <w:rsid w:val="00E65066"/>
    <w:rPr>
      <w:rFonts w:asciiTheme="minorHAnsi" w:hAnsiTheme="minorHAnsi" w:eastAsiaTheme="minorEastAsia" w:cstheme="minorBidi"/>
      <w:sz w:val="20"/>
      <w:szCs w:val="20"/>
    </w:rPr>
  </w:style>
  <w:style w:type="character" w:styleId="Fodnotehenvisning">
    <w:name w:val="footnote reference"/>
    <w:basedOn w:val="Standardskrifttypeiafsnit"/>
    <w:uiPriority w:val="99"/>
    <w:semiHidden/>
    <w:unhideWhenUsed/>
    <w:rsid w:val="00E65066"/>
    <w:rPr>
      <w:vertAlign w:val="superscript"/>
    </w:rPr>
  </w:style>
  <w:style w:type="table" w:styleId="Tabel-Gitter">
    <w:name w:val="Table Grid"/>
    <w:basedOn w:val="Tabel-Normal"/>
    <w:uiPriority w:val="59"/>
    <w:rsid w:val="00A44AD0"/>
    <w:pPr>
      <w:spacing w:after="0" w:line="240" w:lineRule="auto"/>
    </w:pPr>
    <w:rPr>
      <w:rFonts w:asciiTheme="minorHAnsi" w:hAnsiTheme="minorHAnsi" w:eastAsiaTheme="minorEastAsia" w:cstheme="minorBidi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Kommentarhenvisning">
    <w:name w:val="annotation reference"/>
    <w:basedOn w:val="Standardskrifttypeiafsnit"/>
    <w:uiPriority w:val="99"/>
    <w:semiHidden/>
    <w:unhideWhenUsed/>
    <w:rsid w:val="00F5730E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F5730E"/>
    <w:pPr>
      <w:spacing w:line="240" w:lineRule="auto"/>
    </w:pPr>
    <w:rPr>
      <w:sz w:val="20"/>
      <w:szCs w:val="20"/>
    </w:rPr>
  </w:style>
  <w:style w:type="character" w:styleId="KommentartekstTegn" w:customStyle="1">
    <w:name w:val="Kommentartekst Tegn"/>
    <w:basedOn w:val="Standardskrifttypeiafsnit"/>
    <w:link w:val="Kommentartekst"/>
    <w:uiPriority w:val="99"/>
    <w:semiHidden/>
    <w:rsid w:val="00F5730E"/>
    <w:rPr>
      <w:rFonts w:ascii="Calibri" w:hAnsi="Calibri" w:eastAsia="Calibri" w:cs="Times New Roman"/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F5730E"/>
    <w:rPr>
      <w:b/>
      <w:bCs/>
    </w:rPr>
  </w:style>
  <w:style w:type="character" w:styleId="KommentaremneTegn" w:customStyle="1">
    <w:name w:val="Kommentaremne Tegn"/>
    <w:basedOn w:val="KommentartekstTegn"/>
    <w:link w:val="Kommentaremne"/>
    <w:uiPriority w:val="99"/>
    <w:semiHidden/>
    <w:rsid w:val="00F5730E"/>
    <w:rPr>
      <w:rFonts w:ascii="Calibri" w:hAnsi="Calibri" w:eastAsia="Calibri" w:cs="Times New Roman"/>
      <w:b/>
      <w:bCs/>
      <w:sz w:val="20"/>
      <w:szCs w:val="20"/>
    </w:rPr>
  </w:style>
  <w:style w:type="character" w:styleId="Ulstomtale">
    <w:name w:val="Unresolved Mention"/>
    <w:basedOn w:val="Standardskrifttypeiafsnit"/>
    <w:uiPriority w:val="99"/>
    <w:rsid w:val="006016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LK BA18">
  <a:themeElements>
    <a:clrScheme name="Vis">
      <a:dk1>
        <a:srgbClr val="000000"/>
      </a:dk1>
      <a:lt1>
        <a:srgbClr val="FFFFFF"/>
      </a:lt1>
      <a:dk2>
        <a:srgbClr val="46464A"/>
      </a:dk2>
      <a:lt2>
        <a:srgbClr val="D6D3CC"/>
      </a:lt2>
      <a:accent1>
        <a:srgbClr val="6F6F74"/>
      </a:accent1>
      <a:accent2>
        <a:srgbClr val="92A9B9"/>
      </a:accent2>
      <a:accent3>
        <a:srgbClr val="A7B789"/>
      </a:accent3>
      <a:accent4>
        <a:srgbClr val="B9A489"/>
      </a:accent4>
      <a:accent5>
        <a:srgbClr val="8D6374"/>
      </a:accent5>
      <a:accent6>
        <a:srgbClr val="9B7362"/>
      </a:accent6>
      <a:hlink>
        <a:srgbClr val="67AABF"/>
      </a:hlink>
      <a:folHlink>
        <a:srgbClr val="ABAFA5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Vis">
      <a:fillStyleLst>
        <a:solidFill>
          <a:schemeClr val="phClr"/>
        </a:solidFill>
        <a:solidFill>
          <a:schemeClr val="phClr">
            <a:tint val="60000"/>
            <a:satMod val="120000"/>
          </a:schemeClr>
        </a:solidFill>
        <a:solidFill>
          <a:schemeClr val="phClr">
            <a:shade val="75000"/>
            <a:satMod val="16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3970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95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240" dir="5400000" algn="tl" rotWithShape="0">
              <a:srgbClr val="000000">
                <a:alpha val="7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contourW="9525" prstMaterial="flat">
            <a:bevelT w="0" h="0" prst="coolSlant"/>
            <a:contourClr>
              <a:schemeClr val="phClr">
                <a:shade val="35000"/>
                <a:satMod val="130000"/>
              </a:schemeClr>
            </a:contourClr>
          </a:sp3d>
        </a:effectStyle>
        <a:effectStyle>
          <a:effectLst>
            <a:outerShdw blurRad="76200" dist="25400" dir="5400000" algn="tl" rotWithShape="0">
              <a:srgbClr val="000000">
                <a:alpha val="5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contourW="19050" prstMaterial="flat">
            <a:bevelT w="0" h="0" prst="coolSlant"/>
            <a:contourClr>
              <a:schemeClr val="phClr">
                <a:shade val="25000"/>
                <a:satMod val="14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4000"/>
                <a:shade val="98000"/>
                <a:satMod val="130000"/>
                <a:lumMod val="102000"/>
              </a:schemeClr>
            </a:gs>
            <a:gs pos="100000">
              <a:schemeClr val="phClr">
                <a:tint val="98000"/>
                <a:shade val="78000"/>
                <a:satMod val="14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iew" id="{BA0EB5A6-F2D4-4F82-977B-64ADEE4A2A69}" vid="{3969A8A2-35DB-4E3B-8885-16FD2056867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05D84F3136BA40BE566F008FD6969E" ma:contentTypeVersion="18" ma:contentTypeDescription="Create a new document." ma:contentTypeScope="" ma:versionID="cbeac126929d8a867934bc31bdfb9b89">
  <xsd:schema xmlns:xsd="http://www.w3.org/2001/XMLSchema" xmlns:xs="http://www.w3.org/2001/XMLSchema" xmlns:p="http://schemas.microsoft.com/office/2006/metadata/properties" xmlns:ns2="ec1d3673-0608-4e6f-82c7-d2e0a1692ecc" xmlns:ns3="6251afb7-5fe1-4a04-a8d4-b6a84f58b15b" targetNamespace="http://schemas.microsoft.com/office/2006/metadata/properties" ma:root="true" ma:fieldsID="41234a3a6247e004814e0caf4ed802a1" ns2:_="" ns3:_="">
    <xsd:import namespace="ec1d3673-0608-4e6f-82c7-d2e0a1692ecc"/>
    <xsd:import namespace="6251afb7-5fe1-4a04-a8d4-b6a84f58b1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d3673-0608-4e6f-82c7-d2e0a1692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b8796cd-8fdd-46fe-adbc-407986b274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1afb7-5fe1-4a04-a8d4-b6a84f58b15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101ad53-a227-4d49-92e2-a32213a48b2a}" ma:internalName="TaxCatchAll" ma:showField="CatchAllData" ma:web="6251afb7-5fe1-4a04-a8d4-b6a84f58b1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51afb7-5fe1-4a04-a8d4-b6a84f58b15b" xsi:nil="true"/>
    <lcf76f155ced4ddcb4097134ff3c332f xmlns="ec1d3673-0608-4e6f-82c7-d2e0a1692ec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B76D2B5-0C03-4D3F-AF3E-03DEB3DD7C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46B675-0ACF-48AE-976A-771FA58DD20A}"/>
</file>

<file path=customXml/itemProps3.xml><?xml version="1.0" encoding="utf-8"?>
<ds:datastoreItem xmlns:ds="http://schemas.openxmlformats.org/officeDocument/2006/customXml" ds:itemID="{AC76DD94-8D07-414C-A81D-3E71C74890FF}">
  <ds:schemaRefs>
    <ds:schemaRef ds:uri="http://schemas.microsoft.com/office/2006/metadata/properties"/>
    <ds:schemaRef ds:uri="http://schemas.microsoft.com/office/infopath/2007/PartnerControls"/>
    <ds:schemaRef ds:uri="6251afb7-5fe1-4a04-a8d4-b6a84f58b15b"/>
    <ds:schemaRef ds:uri="ec1d3673-0608-4e6f-82c7-d2e0a1692ecc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e Helene Kopp</dc:creator>
  <cp:keywords/>
  <dc:description/>
  <cp:lastModifiedBy>Christian Antoniussen</cp:lastModifiedBy>
  <cp:revision>5</cp:revision>
  <dcterms:created xsi:type="dcterms:W3CDTF">2025-05-26T08:17:00Z</dcterms:created>
  <dcterms:modified xsi:type="dcterms:W3CDTF">2026-07-08T11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05D84F3136BA40BE566F008FD6969E</vt:lpwstr>
  </property>
  <property fmtid="{D5CDD505-2E9C-101B-9397-08002B2CF9AE}" pid="3" name="MediaServiceImageTags">
    <vt:lpwstr/>
  </property>
</Properties>
</file>